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5"/>
        <w:gridCol w:w="2794"/>
        <w:gridCol w:w="434"/>
        <w:gridCol w:w="1301"/>
        <w:gridCol w:w="1735"/>
        <w:gridCol w:w="868"/>
        <w:gridCol w:w="867"/>
        <w:gridCol w:w="1735"/>
        <w:gridCol w:w="1301"/>
        <w:gridCol w:w="434"/>
        <w:gridCol w:w="1735"/>
        <w:gridCol w:w="1735"/>
      </w:tblGrid>
      <w:tr w:rsidR="00F8059D" w14:paraId="443989F8" w14:textId="77777777" w:rsidTr="00DD016B">
        <w:tc>
          <w:tcPr>
            <w:tcW w:w="15614" w:type="dxa"/>
            <w:gridSpan w:val="12"/>
            <w:shd w:val="clear" w:color="auto" w:fill="F2F2F2" w:themeFill="background1" w:themeFillShade="F2"/>
          </w:tcPr>
          <w:p w14:paraId="72A7CA57" w14:textId="77777777" w:rsidR="00F8059D" w:rsidRPr="00AA4FEA" w:rsidRDefault="00F8059D" w:rsidP="00DD016B">
            <w:pPr>
              <w:jc w:val="center"/>
              <w:rPr>
                <w:rFonts w:ascii="Bahnschrift" w:hAnsi="Bahnschrift"/>
                <w:sz w:val="32"/>
                <w:szCs w:val="32"/>
              </w:rPr>
            </w:pPr>
            <w:r w:rsidRPr="00AA4FEA">
              <w:rPr>
                <w:rFonts w:ascii="Bahnschrift" w:hAnsi="Bahnschrift"/>
                <w:sz w:val="32"/>
                <w:szCs w:val="32"/>
              </w:rPr>
              <w:t>BP56</w:t>
            </w:r>
          </w:p>
          <w:p w14:paraId="2A0A5C26" w14:textId="77777777" w:rsidR="00F8059D" w:rsidRPr="00AA4FEA" w:rsidRDefault="00F8059D" w:rsidP="00DD016B">
            <w:pPr>
              <w:jc w:val="center"/>
              <w:rPr>
                <w:rFonts w:ascii="Bahnschrift" w:hAnsi="Bahnschrift"/>
                <w:sz w:val="32"/>
                <w:szCs w:val="32"/>
              </w:rPr>
            </w:pPr>
          </w:p>
          <w:p w14:paraId="6A7DF10C" w14:textId="69754909" w:rsidR="00F8059D" w:rsidRPr="00AA4FEA" w:rsidRDefault="00F8059D" w:rsidP="00DD016B">
            <w:pPr>
              <w:jc w:val="center"/>
              <w:rPr>
                <w:rFonts w:ascii="Bahnschrift" w:hAnsi="Bahnschrift"/>
                <w:sz w:val="32"/>
                <w:szCs w:val="32"/>
              </w:rPr>
            </w:pPr>
            <w:r>
              <w:rPr>
                <w:rFonts w:ascii="Bahnschrift" w:hAnsi="Bahnschrift"/>
                <w:sz w:val="32"/>
                <w:szCs w:val="32"/>
              </w:rPr>
              <w:t>PROVEN</w:t>
            </w:r>
            <w:r w:rsidRPr="00AA4FEA">
              <w:rPr>
                <w:rFonts w:ascii="Bahnschrift" w:hAnsi="Bahnschrift"/>
                <w:sz w:val="32"/>
                <w:szCs w:val="32"/>
              </w:rPr>
              <w:t xml:space="preserve"> PLAN</w:t>
            </w:r>
          </w:p>
          <w:p w14:paraId="7C9551FE" w14:textId="77777777" w:rsidR="00F8059D" w:rsidRDefault="00F8059D" w:rsidP="00DD016B">
            <w:pPr>
              <w:jc w:val="center"/>
              <w:rPr>
                <w:rFonts w:ascii="Bahnschrift" w:hAnsi="Bahnschrift"/>
              </w:rPr>
            </w:pPr>
          </w:p>
          <w:p w14:paraId="0777680D" w14:textId="681A93A4" w:rsidR="00F8059D" w:rsidRDefault="00F8059D" w:rsidP="00DD016B">
            <w:pPr>
              <w:pStyle w:val="ListParagraph"/>
              <w:numPr>
                <w:ilvl w:val="0"/>
                <w:numId w:val="1"/>
              </w:num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 xml:space="preserve">Follow the plan closely; it works!  Diarise and prioritise. </w:t>
            </w:r>
          </w:p>
          <w:p w14:paraId="66850F43" w14:textId="44DA2CFE" w:rsidR="00F8059D" w:rsidRDefault="00F8059D" w:rsidP="00DD016B">
            <w:pPr>
              <w:pStyle w:val="ListParagraph"/>
              <w:numPr>
                <w:ilvl w:val="0"/>
                <w:numId w:val="1"/>
              </w:num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 xml:space="preserve">With weight-bearing rhythmic action proven to be best (mostly), please; walk, shuffle, trot, jog, run, whatever! A mix of everything works! </w:t>
            </w:r>
          </w:p>
          <w:p w14:paraId="00FCD4F6" w14:textId="3316A5A3" w:rsidR="00F8059D" w:rsidRDefault="00F8059D" w:rsidP="00DD016B">
            <w:pPr>
              <w:pStyle w:val="ListParagraph"/>
              <w:numPr>
                <w:ilvl w:val="0"/>
                <w:numId w:val="1"/>
              </w:num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 xml:space="preserve">If possible, change up your courses, the surface, the terrain, etc. </w:t>
            </w:r>
          </w:p>
          <w:p w14:paraId="06DD3FED" w14:textId="298844BF" w:rsidR="00F8059D" w:rsidRDefault="00F8059D" w:rsidP="00DD016B">
            <w:pPr>
              <w:pStyle w:val="ListParagraph"/>
              <w:numPr>
                <w:ilvl w:val="0"/>
                <w:numId w:val="1"/>
              </w:num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 xml:space="preserve">Out &amp; Back courses work!  </w:t>
            </w:r>
            <w:proofErr w:type="spellStart"/>
            <w:r>
              <w:rPr>
                <w:rFonts w:ascii="Bahnschrift" w:hAnsi="Bahnschrift"/>
              </w:rPr>
              <w:t>Eg.</w:t>
            </w:r>
            <w:proofErr w:type="spellEnd"/>
            <w:r>
              <w:rPr>
                <w:rFonts w:ascii="Bahnschrift" w:hAnsi="Bahnschrift"/>
              </w:rPr>
              <w:t xml:space="preserve"> Take it out holding your AZ and swing around at the 15-minute mark, returning along the same route. </w:t>
            </w:r>
          </w:p>
          <w:p w14:paraId="5DD66E7C" w14:textId="737B3B69" w:rsidR="00F8059D" w:rsidRDefault="00F8059D" w:rsidP="00DD016B">
            <w:pPr>
              <w:pStyle w:val="ListParagraph"/>
              <w:numPr>
                <w:ilvl w:val="0"/>
                <w:numId w:val="1"/>
              </w:num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 xml:space="preserve">Regardless of your moving type, BE CERTAIN TO POLICE YOUR AZ (Aerobic Zone)! Always. </w:t>
            </w:r>
          </w:p>
          <w:p w14:paraId="59A31218" w14:textId="3D50DD26" w:rsidR="005521ED" w:rsidRPr="00AA4FEA" w:rsidRDefault="005521ED" w:rsidP="00DD016B">
            <w:pPr>
              <w:pStyle w:val="ListParagraph"/>
              <w:numPr>
                <w:ilvl w:val="0"/>
                <w:numId w:val="1"/>
              </w:num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 xml:space="preserve">Your Spinal Strength Sets are listed below. </w:t>
            </w:r>
          </w:p>
          <w:p w14:paraId="0ADF680F" w14:textId="1F76EC99" w:rsidR="00F8059D" w:rsidRPr="00AA4FEA" w:rsidRDefault="00F8059D" w:rsidP="00DD016B">
            <w:pPr>
              <w:pStyle w:val="ListParagraph"/>
              <w:numPr>
                <w:ilvl w:val="0"/>
                <w:numId w:val="1"/>
              </w:numPr>
              <w:rPr>
                <w:rFonts w:ascii="Bahnschrift" w:hAnsi="Bahnschrift"/>
              </w:rPr>
            </w:pPr>
            <w:r w:rsidRPr="00AA4FEA">
              <w:rPr>
                <w:rFonts w:ascii="Bahnschrift" w:hAnsi="Bahnschrift"/>
              </w:rPr>
              <w:t>Tick off your three meal</w:t>
            </w:r>
            <w:r>
              <w:rPr>
                <w:rFonts w:ascii="Bahnschrift" w:hAnsi="Bahnschrift"/>
              </w:rPr>
              <w:t>s</w:t>
            </w:r>
            <w:r w:rsidRPr="00AA4FEA">
              <w:rPr>
                <w:rFonts w:ascii="Bahnschrift" w:hAnsi="Bahnschrift"/>
              </w:rPr>
              <w:t xml:space="preserve"> </w:t>
            </w:r>
            <w:r>
              <w:rPr>
                <w:rFonts w:ascii="Bahnschrift" w:hAnsi="Bahnschrift"/>
              </w:rPr>
              <w:t>and</w:t>
            </w:r>
            <w:r w:rsidRPr="00AA4FEA">
              <w:rPr>
                <w:rFonts w:ascii="Bahnschrift" w:hAnsi="Bahnschrift"/>
              </w:rPr>
              <w:t xml:space="preserve"> sleep compliance</w:t>
            </w:r>
            <w:r>
              <w:rPr>
                <w:rFonts w:ascii="Bahnschrift" w:hAnsi="Bahnschrift"/>
              </w:rPr>
              <w:t xml:space="preserve">.  </w:t>
            </w:r>
          </w:p>
          <w:p w14:paraId="5C1F7280" w14:textId="77777777" w:rsidR="00F8059D" w:rsidRDefault="00F8059D" w:rsidP="00DD016B">
            <w:pPr>
              <w:pStyle w:val="ListParagraph"/>
              <w:numPr>
                <w:ilvl w:val="0"/>
                <w:numId w:val="1"/>
              </w:num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 xml:space="preserve">Bring this planner to the final testing date. </w:t>
            </w:r>
          </w:p>
          <w:p w14:paraId="381CCEE2" w14:textId="3852D0C2" w:rsidR="00D11ED5" w:rsidRPr="00AA4FEA" w:rsidRDefault="00D11ED5" w:rsidP="00D11ED5">
            <w:pPr>
              <w:pStyle w:val="ListParagraph"/>
              <w:rPr>
                <w:rFonts w:ascii="Bahnschrift" w:hAnsi="Bahnschrift"/>
              </w:rPr>
            </w:pPr>
          </w:p>
        </w:tc>
      </w:tr>
      <w:tr w:rsidR="00F8059D" w14:paraId="78837F13" w14:textId="77777777" w:rsidTr="00DD016B">
        <w:tc>
          <w:tcPr>
            <w:tcW w:w="3903" w:type="dxa"/>
            <w:gridSpan w:val="3"/>
          </w:tcPr>
          <w:p w14:paraId="6E6ECF13" w14:textId="77777777" w:rsidR="00F8059D" w:rsidRPr="008C76CB" w:rsidRDefault="00F8059D" w:rsidP="00DD016B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 xml:space="preserve">Me: </w:t>
            </w:r>
          </w:p>
        </w:tc>
        <w:tc>
          <w:tcPr>
            <w:tcW w:w="3904" w:type="dxa"/>
            <w:gridSpan w:val="3"/>
          </w:tcPr>
          <w:p w14:paraId="2C0AFFE5" w14:textId="77777777" w:rsidR="00F8059D" w:rsidRPr="008C76CB" w:rsidRDefault="00F8059D" w:rsidP="00DD016B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 xml:space="preserve">Starting Date: </w:t>
            </w:r>
          </w:p>
        </w:tc>
        <w:tc>
          <w:tcPr>
            <w:tcW w:w="3903" w:type="dxa"/>
            <w:gridSpan w:val="3"/>
          </w:tcPr>
          <w:p w14:paraId="3D07AE90" w14:textId="77777777" w:rsidR="00F8059D" w:rsidRPr="008C76CB" w:rsidRDefault="00F8059D" w:rsidP="00DD016B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 xml:space="preserve">Finishing Date: </w:t>
            </w:r>
          </w:p>
        </w:tc>
        <w:tc>
          <w:tcPr>
            <w:tcW w:w="3904" w:type="dxa"/>
            <w:gridSpan w:val="3"/>
          </w:tcPr>
          <w:p w14:paraId="6AC090E5" w14:textId="77777777" w:rsidR="00F8059D" w:rsidRPr="008C76CB" w:rsidRDefault="00F8059D" w:rsidP="00DD016B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 xml:space="preserve">Re-Testing Date: </w:t>
            </w:r>
          </w:p>
        </w:tc>
      </w:tr>
      <w:tr w:rsidR="00F8059D" w14:paraId="21F0FF53" w14:textId="77777777" w:rsidTr="00DD016B">
        <w:tc>
          <w:tcPr>
            <w:tcW w:w="675" w:type="dxa"/>
            <w:shd w:val="clear" w:color="auto" w:fill="F2F2F2" w:themeFill="background1" w:themeFillShade="F2"/>
          </w:tcPr>
          <w:p w14:paraId="67AEEC98" w14:textId="77777777" w:rsidR="00F8059D" w:rsidRPr="008C76CB" w:rsidRDefault="00F8059D" w:rsidP="00DD016B">
            <w:pPr>
              <w:jc w:val="center"/>
              <w:rPr>
                <w:rFonts w:ascii="Bahnschrift" w:hAnsi="Bahnschrift"/>
              </w:rPr>
            </w:pPr>
            <w:r w:rsidRPr="008C76CB">
              <w:rPr>
                <w:rFonts w:ascii="Bahnschrift" w:hAnsi="Bahnschrift"/>
              </w:rPr>
              <w:t>Day</w:t>
            </w:r>
          </w:p>
        </w:tc>
        <w:tc>
          <w:tcPr>
            <w:tcW w:w="2794" w:type="dxa"/>
            <w:shd w:val="clear" w:color="auto" w:fill="F2F2F2" w:themeFill="background1" w:themeFillShade="F2"/>
          </w:tcPr>
          <w:p w14:paraId="3CB76440" w14:textId="77777777" w:rsidR="00F8059D" w:rsidRPr="008C76CB" w:rsidRDefault="00F8059D" w:rsidP="00DD016B">
            <w:pPr>
              <w:rPr>
                <w:rFonts w:ascii="Bahnschrift" w:hAnsi="Bahnschrift"/>
              </w:rPr>
            </w:pPr>
            <w:r w:rsidRPr="008C76CB">
              <w:rPr>
                <w:rFonts w:ascii="Bahnschrift" w:hAnsi="Bahnschrift"/>
              </w:rPr>
              <w:t>AZ Workout</w:t>
            </w:r>
          </w:p>
        </w:tc>
        <w:tc>
          <w:tcPr>
            <w:tcW w:w="1735" w:type="dxa"/>
            <w:gridSpan w:val="2"/>
            <w:shd w:val="clear" w:color="auto" w:fill="F2F2F2" w:themeFill="background1" w:themeFillShade="F2"/>
          </w:tcPr>
          <w:p w14:paraId="628DCDB4" w14:textId="77777777" w:rsidR="00F8059D" w:rsidRPr="008C76CB" w:rsidRDefault="00F8059D" w:rsidP="00DD016B">
            <w:pPr>
              <w:jc w:val="center"/>
              <w:rPr>
                <w:rFonts w:ascii="Bahnschrift" w:hAnsi="Bahnschrift"/>
              </w:rPr>
            </w:pPr>
            <w:r w:rsidRPr="008C76CB">
              <w:rPr>
                <w:rFonts w:ascii="Bahnschrift" w:hAnsi="Bahnschrift"/>
              </w:rPr>
              <w:t>Time</w:t>
            </w:r>
          </w:p>
        </w:tc>
        <w:tc>
          <w:tcPr>
            <w:tcW w:w="1735" w:type="dxa"/>
            <w:shd w:val="clear" w:color="auto" w:fill="F2F2F2" w:themeFill="background1" w:themeFillShade="F2"/>
          </w:tcPr>
          <w:p w14:paraId="75196627" w14:textId="77777777" w:rsidR="00F8059D" w:rsidRPr="008C76CB" w:rsidRDefault="00F8059D" w:rsidP="00DD016B">
            <w:pPr>
              <w:jc w:val="center"/>
              <w:rPr>
                <w:rFonts w:ascii="Bahnschrift" w:hAnsi="Bahnschrift"/>
              </w:rPr>
            </w:pPr>
            <w:r w:rsidRPr="008C76CB">
              <w:rPr>
                <w:rFonts w:ascii="Bahnschrift" w:hAnsi="Bahnschrift"/>
              </w:rPr>
              <w:t>Strength Set</w:t>
            </w:r>
          </w:p>
        </w:tc>
        <w:tc>
          <w:tcPr>
            <w:tcW w:w="1735" w:type="dxa"/>
            <w:gridSpan w:val="2"/>
            <w:shd w:val="clear" w:color="auto" w:fill="F2F2F2" w:themeFill="background1" w:themeFillShade="F2"/>
          </w:tcPr>
          <w:p w14:paraId="6A70D85B" w14:textId="1C8CE3D7" w:rsidR="00F8059D" w:rsidRPr="008C76CB" w:rsidRDefault="00F8059D" w:rsidP="00DD016B">
            <w:pPr>
              <w:jc w:val="center"/>
              <w:rPr>
                <w:rFonts w:ascii="Bahnschrift" w:hAnsi="Bahnschrift"/>
              </w:rPr>
            </w:pPr>
            <w:r w:rsidRPr="008C76CB">
              <w:rPr>
                <w:rFonts w:ascii="Bahnschrift" w:hAnsi="Bahnschrift"/>
              </w:rPr>
              <w:t>Complete</w:t>
            </w:r>
            <w:r w:rsidR="009F675E">
              <w:rPr>
                <w:rFonts w:ascii="Bahnschrift" w:hAnsi="Bahnschrift"/>
              </w:rPr>
              <w:t>d</w:t>
            </w:r>
          </w:p>
        </w:tc>
        <w:tc>
          <w:tcPr>
            <w:tcW w:w="1735" w:type="dxa"/>
            <w:shd w:val="clear" w:color="auto" w:fill="F2F2F2" w:themeFill="background1" w:themeFillShade="F2"/>
          </w:tcPr>
          <w:p w14:paraId="0629145F" w14:textId="77777777" w:rsidR="00F8059D" w:rsidRPr="008C76CB" w:rsidRDefault="00F8059D" w:rsidP="00DD016B">
            <w:pPr>
              <w:jc w:val="center"/>
              <w:rPr>
                <w:rFonts w:ascii="Bahnschrift" w:hAnsi="Bahnschrift"/>
              </w:rPr>
            </w:pPr>
            <w:r w:rsidRPr="008C76CB">
              <w:rPr>
                <w:rFonts w:ascii="Bahnschrift" w:hAnsi="Bahnschrift"/>
              </w:rPr>
              <w:t>Breakfast</w:t>
            </w:r>
          </w:p>
        </w:tc>
        <w:tc>
          <w:tcPr>
            <w:tcW w:w="1735" w:type="dxa"/>
            <w:gridSpan w:val="2"/>
            <w:shd w:val="clear" w:color="auto" w:fill="F2F2F2" w:themeFill="background1" w:themeFillShade="F2"/>
          </w:tcPr>
          <w:p w14:paraId="70FF36E8" w14:textId="77777777" w:rsidR="00F8059D" w:rsidRPr="008C76CB" w:rsidRDefault="00F8059D" w:rsidP="00DD016B">
            <w:pPr>
              <w:jc w:val="center"/>
              <w:rPr>
                <w:rFonts w:ascii="Bahnschrift" w:hAnsi="Bahnschrift"/>
              </w:rPr>
            </w:pPr>
            <w:r w:rsidRPr="008C76CB">
              <w:rPr>
                <w:rFonts w:ascii="Bahnschrift" w:hAnsi="Bahnschrift"/>
              </w:rPr>
              <w:t>Lunch</w:t>
            </w:r>
          </w:p>
        </w:tc>
        <w:tc>
          <w:tcPr>
            <w:tcW w:w="1735" w:type="dxa"/>
            <w:shd w:val="clear" w:color="auto" w:fill="F2F2F2" w:themeFill="background1" w:themeFillShade="F2"/>
          </w:tcPr>
          <w:p w14:paraId="09EA5D8B" w14:textId="77777777" w:rsidR="00F8059D" w:rsidRPr="008C76CB" w:rsidRDefault="00F8059D" w:rsidP="00DD016B">
            <w:pPr>
              <w:jc w:val="center"/>
              <w:rPr>
                <w:rFonts w:ascii="Bahnschrift" w:hAnsi="Bahnschrift"/>
              </w:rPr>
            </w:pPr>
            <w:r w:rsidRPr="008C76CB">
              <w:rPr>
                <w:rFonts w:ascii="Bahnschrift" w:hAnsi="Bahnschrift"/>
              </w:rPr>
              <w:t>Dinner</w:t>
            </w:r>
          </w:p>
        </w:tc>
        <w:tc>
          <w:tcPr>
            <w:tcW w:w="1735" w:type="dxa"/>
            <w:shd w:val="clear" w:color="auto" w:fill="F2F2F2" w:themeFill="background1" w:themeFillShade="F2"/>
          </w:tcPr>
          <w:p w14:paraId="7F134953" w14:textId="77777777" w:rsidR="00F8059D" w:rsidRPr="008C76CB" w:rsidRDefault="00F8059D" w:rsidP="00DD016B">
            <w:pPr>
              <w:jc w:val="center"/>
              <w:rPr>
                <w:rFonts w:ascii="Bahnschrift" w:hAnsi="Bahnschrift"/>
              </w:rPr>
            </w:pPr>
            <w:r w:rsidRPr="008C76CB">
              <w:rPr>
                <w:rFonts w:ascii="Bahnschrift" w:hAnsi="Bahnschrift"/>
              </w:rPr>
              <w:t>Sleep</w:t>
            </w:r>
          </w:p>
        </w:tc>
      </w:tr>
      <w:tr w:rsidR="00F8059D" w14:paraId="2796CB92" w14:textId="77777777" w:rsidTr="00DD016B">
        <w:tc>
          <w:tcPr>
            <w:tcW w:w="675" w:type="dxa"/>
            <w:shd w:val="clear" w:color="auto" w:fill="F2F2F2" w:themeFill="background1" w:themeFillShade="F2"/>
          </w:tcPr>
          <w:p w14:paraId="357FC488" w14:textId="77777777" w:rsidR="00F8059D" w:rsidRPr="008C76CB" w:rsidRDefault="00F8059D" w:rsidP="00DD016B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1</w:t>
            </w:r>
          </w:p>
        </w:tc>
        <w:tc>
          <w:tcPr>
            <w:tcW w:w="2794" w:type="dxa"/>
          </w:tcPr>
          <w:p w14:paraId="01A363C9" w14:textId="7C3DAB55" w:rsidR="00F8059D" w:rsidRPr="008C76CB" w:rsidRDefault="00F8059D" w:rsidP="00DD016B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Walk/Run</w:t>
            </w:r>
          </w:p>
        </w:tc>
        <w:tc>
          <w:tcPr>
            <w:tcW w:w="1735" w:type="dxa"/>
            <w:gridSpan w:val="2"/>
          </w:tcPr>
          <w:p w14:paraId="7437C958" w14:textId="0A44B4B1" w:rsidR="00F8059D" w:rsidRPr="008C76CB" w:rsidRDefault="00F8059D" w:rsidP="00DD016B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30</w:t>
            </w:r>
          </w:p>
        </w:tc>
        <w:tc>
          <w:tcPr>
            <w:tcW w:w="1735" w:type="dxa"/>
          </w:tcPr>
          <w:p w14:paraId="1B341F12" w14:textId="1B0F84A2" w:rsidR="00F8059D" w:rsidRPr="008C76CB" w:rsidRDefault="00F8059D" w:rsidP="00DD016B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1</w:t>
            </w:r>
          </w:p>
        </w:tc>
        <w:tc>
          <w:tcPr>
            <w:tcW w:w="1735" w:type="dxa"/>
            <w:gridSpan w:val="2"/>
          </w:tcPr>
          <w:p w14:paraId="3998BC59" w14:textId="77777777" w:rsidR="00F8059D" w:rsidRPr="00F8059D" w:rsidRDefault="00F8059D" w:rsidP="00F8059D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337E6EC3" w14:textId="77777777" w:rsidR="00F8059D" w:rsidRPr="00F8059D" w:rsidRDefault="00F8059D" w:rsidP="00F8059D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146BECCF" w14:textId="77777777" w:rsidR="00F8059D" w:rsidRPr="00F8059D" w:rsidRDefault="00F8059D" w:rsidP="00F8059D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0B687CFF" w14:textId="77777777" w:rsidR="00F8059D" w:rsidRPr="00F8059D" w:rsidRDefault="00F8059D" w:rsidP="00F8059D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428FF42A" w14:textId="77777777" w:rsidR="00F8059D" w:rsidRPr="00F8059D" w:rsidRDefault="00F8059D" w:rsidP="00F8059D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Bahnschrift" w:hAnsi="Bahnschrift"/>
              </w:rPr>
            </w:pPr>
          </w:p>
        </w:tc>
      </w:tr>
      <w:tr w:rsidR="00F8059D" w14:paraId="08E9BA74" w14:textId="77777777" w:rsidTr="00DD016B">
        <w:tc>
          <w:tcPr>
            <w:tcW w:w="675" w:type="dxa"/>
            <w:shd w:val="clear" w:color="auto" w:fill="F2F2F2" w:themeFill="background1" w:themeFillShade="F2"/>
          </w:tcPr>
          <w:p w14:paraId="5F0C717C" w14:textId="77777777" w:rsidR="00F8059D" w:rsidRPr="008C76CB" w:rsidRDefault="00F8059D" w:rsidP="00DD016B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2</w:t>
            </w:r>
          </w:p>
        </w:tc>
        <w:tc>
          <w:tcPr>
            <w:tcW w:w="2794" w:type="dxa"/>
          </w:tcPr>
          <w:p w14:paraId="7B6A8CE4" w14:textId="77777777" w:rsidR="00F8059D" w:rsidRPr="008C76CB" w:rsidRDefault="00F8059D" w:rsidP="00DD016B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41AC07C8" w14:textId="77777777" w:rsidR="00F8059D" w:rsidRPr="008C76CB" w:rsidRDefault="00F8059D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7FB34E5B" w14:textId="77777777" w:rsidR="00F8059D" w:rsidRPr="008C76CB" w:rsidRDefault="00F8059D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1CD1FCEF" w14:textId="77777777" w:rsidR="00F8059D" w:rsidRPr="008C76CB" w:rsidRDefault="00F8059D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3EE12AAD" w14:textId="77777777" w:rsidR="00F8059D" w:rsidRPr="008C76CB" w:rsidRDefault="00F8059D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5F2EFE1F" w14:textId="77777777" w:rsidR="00F8059D" w:rsidRPr="008C76CB" w:rsidRDefault="00F8059D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28D7CBD9" w14:textId="77777777" w:rsidR="00F8059D" w:rsidRPr="008C76CB" w:rsidRDefault="00F8059D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79B3FC7A" w14:textId="77777777" w:rsidR="00F8059D" w:rsidRPr="008C76CB" w:rsidRDefault="00F8059D" w:rsidP="00DD016B">
            <w:pPr>
              <w:jc w:val="center"/>
              <w:rPr>
                <w:rFonts w:ascii="Bahnschrift" w:hAnsi="Bahnschrift"/>
              </w:rPr>
            </w:pPr>
          </w:p>
        </w:tc>
      </w:tr>
      <w:tr w:rsidR="00F8059D" w14:paraId="4CE57623" w14:textId="77777777" w:rsidTr="00DD016B">
        <w:tc>
          <w:tcPr>
            <w:tcW w:w="675" w:type="dxa"/>
            <w:shd w:val="clear" w:color="auto" w:fill="F2F2F2" w:themeFill="background1" w:themeFillShade="F2"/>
          </w:tcPr>
          <w:p w14:paraId="09A2976F" w14:textId="77777777" w:rsidR="00F8059D" w:rsidRPr="008C76CB" w:rsidRDefault="00F8059D" w:rsidP="00DD016B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3</w:t>
            </w:r>
          </w:p>
        </w:tc>
        <w:tc>
          <w:tcPr>
            <w:tcW w:w="2794" w:type="dxa"/>
          </w:tcPr>
          <w:p w14:paraId="3D984601" w14:textId="6CBA939D" w:rsidR="00F8059D" w:rsidRPr="008C76CB" w:rsidRDefault="00F8059D" w:rsidP="00DD016B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Walk/Run</w:t>
            </w:r>
          </w:p>
        </w:tc>
        <w:tc>
          <w:tcPr>
            <w:tcW w:w="1735" w:type="dxa"/>
            <w:gridSpan w:val="2"/>
          </w:tcPr>
          <w:p w14:paraId="15C2758C" w14:textId="60C6C0AD" w:rsidR="00F8059D" w:rsidRPr="008C76CB" w:rsidRDefault="00F8059D" w:rsidP="00DD016B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30</w:t>
            </w:r>
          </w:p>
        </w:tc>
        <w:tc>
          <w:tcPr>
            <w:tcW w:w="1735" w:type="dxa"/>
          </w:tcPr>
          <w:p w14:paraId="602445E3" w14:textId="3D6008DB" w:rsidR="00F8059D" w:rsidRPr="008C76CB" w:rsidRDefault="00F8059D" w:rsidP="00DD016B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1</w:t>
            </w:r>
          </w:p>
        </w:tc>
        <w:tc>
          <w:tcPr>
            <w:tcW w:w="1735" w:type="dxa"/>
            <w:gridSpan w:val="2"/>
          </w:tcPr>
          <w:p w14:paraId="6A9A00FC" w14:textId="77777777" w:rsidR="00F8059D" w:rsidRPr="008C76CB" w:rsidRDefault="00F8059D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3124B67D" w14:textId="77777777" w:rsidR="00F8059D" w:rsidRPr="008C76CB" w:rsidRDefault="00F8059D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6879A54F" w14:textId="77777777" w:rsidR="00F8059D" w:rsidRPr="008C76CB" w:rsidRDefault="00F8059D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1DC7C7FB" w14:textId="77777777" w:rsidR="00F8059D" w:rsidRPr="008C76CB" w:rsidRDefault="00F8059D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144F9A77" w14:textId="77777777" w:rsidR="00F8059D" w:rsidRPr="008C76CB" w:rsidRDefault="00F8059D" w:rsidP="00DD016B">
            <w:pPr>
              <w:jc w:val="center"/>
              <w:rPr>
                <w:rFonts w:ascii="Bahnschrift" w:hAnsi="Bahnschrift"/>
              </w:rPr>
            </w:pPr>
          </w:p>
        </w:tc>
      </w:tr>
      <w:tr w:rsidR="00F8059D" w14:paraId="64F33BC2" w14:textId="77777777" w:rsidTr="00DD016B">
        <w:tc>
          <w:tcPr>
            <w:tcW w:w="675" w:type="dxa"/>
            <w:shd w:val="clear" w:color="auto" w:fill="F2F2F2" w:themeFill="background1" w:themeFillShade="F2"/>
          </w:tcPr>
          <w:p w14:paraId="19F1EB51" w14:textId="77777777" w:rsidR="00F8059D" w:rsidRPr="008C76CB" w:rsidRDefault="00F8059D" w:rsidP="00DD016B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4</w:t>
            </w:r>
          </w:p>
        </w:tc>
        <w:tc>
          <w:tcPr>
            <w:tcW w:w="2794" w:type="dxa"/>
          </w:tcPr>
          <w:p w14:paraId="70DD4AA7" w14:textId="77777777" w:rsidR="00F8059D" w:rsidRPr="008C76CB" w:rsidRDefault="00F8059D" w:rsidP="00DD016B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7485ECC3" w14:textId="77777777" w:rsidR="00F8059D" w:rsidRPr="008C76CB" w:rsidRDefault="00F8059D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50D8FE08" w14:textId="77777777" w:rsidR="00F8059D" w:rsidRPr="008C76CB" w:rsidRDefault="00F8059D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2F96693A" w14:textId="77777777" w:rsidR="00F8059D" w:rsidRPr="008C76CB" w:rsidRDefault="00F8059D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384F9443" w14:textId="77777777" w:rsidR="00F8059D" w:rsidRPr="008C76CB" w:rsidRDefault="00F8059D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5FF79F09" w14:textId="77777777" w:rsidR="00F8059D" w:rsidRPr="008C76CB" w:rsidRDefault="00F8059D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399D0E29" w14:textId="77777777" w:rsidR="00F8059D" w:rsidRPr="008C76CB" w:rsidRDefault="00F8059D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59351854" w14:textId="77777777" w:rsidR="00F8059D" w:rsidRPr="008C76CB" w:rsidRDefault="00F8059D" w:rsidP="00DD016B">
            <w:pPr>
              <w:jc w:val="center"/>
              <w:rPr>
                <w:rFonts w:ascii="Bahnschrift" w:hAnsi="Bahnschrift"/>
              </w:rPr>
            </w:pPr>
          </w:p>
        </w:tc>
      </w:tr>
      <w:tr w:rsidR="00F8059D" w14:paraId="3FA845C0" w14:textId="77777777" w:rsidTr="00DD016B">
        <w:tc>
          <w:tcPr>
            <w:tcW w:w="675" w:type="dxa"/>
            <w:shd w:val="clear" w:color="auto" w:fill="F2F2F2" w:themeFill="background1" w:themeFillShade="F2"/>
          </w:tcPr>
          <w:p w14:paraId="62487B3C" w14:textId="77777777" w:rsidR="00F8059D" w:rsidRPr="008C76CB" w:rsidRDefault="00F8059D" w:rsidP="00DD016B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5</w:t>
            </w:r>
          </w:p>
        </w:tc>
        <w:tc>
          <w:tcPr>
            <w:tcW w:w="2794" w:type="dxa"/>
          </w:tcPr>
          <w:p w14:paraId="11AC8D02" w14:textId="134BA5DE" w:rsidR="00F8059D" w:rsidRPr="008C76CB" w:rsidRDefault="00F8059D" w:rsidP="00DD016B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Walk/Run</w:t>
            </w:r>
          </w:p>
        </w:tc>
        <w:tc>
          <w:tcPr>
            <w:tcW w:w="1735" w:type="dxa"/>
            <w:gridSpan w:val="2"/>
          </w:tcPr>
          <w:p w14:paraId="23AA41E5" w14:textId="35EE8BC0" w:rsidR="00F8059D" w:rsidRPr="008C76CB" w:rsidRDefault="00F8059D" w:rsidP="00DD016B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30</w:t>
            </w:r>
          </w:p>
        </w:tc>
        <w:tc>
          <w:tcPr>
            <w:tcW w:w="1735" w:type="dxa"/>
          </w:tcPr>
          <w:p w14:paraId="55AEC28F" w14:textId="28408769" w:rsidR="00F8059D" w:rsidRPr="008C76CB" w:rsidRDefault="00F8059D" w:rsidP="00DD016B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1</w:t>
            </w:r>
          </w:p>
        </w:tc>
        <w:tc>
          <w:tcPr>
            <w:tcW w:w="1735" w:type="dxa"/>
            <w:gridSpan w:val="2"/>
          </w:tcPr>
          <w:p w14:paraId="2C6AD605" w14:textId="77777777" w:rsidR="00F8059D" w:rsidRPr="008C76CB" w:rsidRDefault="00F8059D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19A15124" w14:textId="77777777" w:rsidR="00F8059D" w:rsidRPr="008C76CB" w:rsidRDefault="00F8059D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5CB284F4" w14:textId="77777777" w:rsidR="00F8059D" w:rsidRPr="008C76CB" w:rsidRDefault="00F8059D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47A36B4B" w14:textId="77777777" w:rsidR="00F8059D" w:rsidRPr="008C76CB" w:rsidRDefault="00F8059D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6357F03D" w14:textId="77777777" w:rsidR="00F8059D" w:rsidRPr="008C76CB" w:rsidRDefault="00F8059D" w:rsidP="00DD016B">
            <w:pPr>
              <w:jc w:val="center"/>
              <w:rPr>
                <w:rFonts w:ascii="Bahnschrift" w:hAnsi="Bahnschrift"/>
              </w:rPr>
            </w:pPr>
          </w:p>
        </w:tc>
      </w:tr>
      <w:tr w:rsidR="00F8059D" w14:paraId="76DD5FC8" w14:textId="77777777" w:rsidTr="00DD016B">
        <w:tc>
          <w:tcPr>
            <w:tcW w:w="675" w:type="dxa"/>
            <w:shd w:val="clear" w:color="auto" w:fill="F2F2F2" w:themeFill="background1" w:themeFillShade="F2"/>
          </w:tcPr>
          <w:p w14:paraId="3588BEAD" w14:textId="77777777" w:rsidR="00F8059D" w:rsidRPr="008C76CB" w:rsidRDefault="00F8059D" w:rsidP="00DD016B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6</w:t>
            </w:r>
          </w:p>
        </w:tc>
        <w:tc>
          <w:tcPr>
            <w:tcW w:w="2794" w:type="dxa"/>
          </w:tcPr>
          <w:p w14:paraId="5A07CA36" w14:textId="5826F7A9" w:rsidR="00F8059D" w:rsidRPr="008C76CB" w:rsidRDefault="00F8059D" w:rsidP="00DD016B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Walk/Run</w:t>
            </w:r>
          </w:p>
        </w:tc>
        <w:tc>
          <w:tcPr>
            <w:tcW w:w="1735" w:type="dxa"/>
            <w:gridSpan w:val="2"/>
          </w:tcPr>
          <w:p w14:paraId="77E571E0" w14:textId="5044FE59" w:rsidR="00F8059D" w:rsidRPr="008C76CB" w:rsidRDefault="00F8059D" w:rsidP="00DD016B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60</w:t>
            </w:r>
          </w:p>
        </w:tc>
        <w:tc>
          <w:tcPr>
            <w:tcW w:w="1735" w:type="dxa"/>
          </w:tcPr>
          <w:p w14:paraId="384E8CAC" w14:textId="4E97966B" w:rsidR="00F8059D" w:rsidRPr="008C76CB" w:rsidRDefault="00F8059D" w:rsidP="00DD016B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1</w:t>
            </w:r>
          </w:p>
        </w:tc>
        <w:tc>
          <w:tcPr>
            <w:tcW w:w="1735" w:type="dxa"/>
            <w:gridSpan w:val="2"/>
          </w:tcPr>
          <w:p w14:paraId="38776459" w14:textId="77777777" w:rsidR="00F8059D" w:rsidRPr="008C76CB" w:rsidRDefault="00F8059D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57517735" w14:textId="77777777" w:rsidR="00F8059D" w:rsidRPr="008C76CB" w:rsidRDefault="00F8059D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6B571407" w14:textId="77777777" w:rsidR="00F8059D" w:rsidRPr="008C76CB" w:rsidRDefault="00F8059D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06A84057" w14:textId="77777777" w:rsidR="00F8059D" w:rsidRPr="008C76CB" w:rsidRDefault="00F8059D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7FB8FD61" w14:textId="77777777" w:rsidR="00F8059D" w:rsidRPr="008C76CB" w:rsidRDefault="00F8059D" w:rsidP="00DD016B">
            <w:pPr>
              <w:jc w:val="center"/>
              <w:rPr>
                <w:rFonts w:ascii="Bahnschrift" w:hAnsi="Bahnschrift"/>
              </w:rPr>
            </w:pPr>
          </w:p>
        </w:tc>
      </w:tr>
      <w:tr w:rsidR="00F8059D" w14:paraId="772C7774" w14:textId="77777777" w:rsidTr="00DD016B">
        <w:tc>
          <w:tcPr>
            <w:tcW w:w="675" w:type="dxa"/>
            <w:shd w:val="clear" w:color="auto" w:fill="F2F2F2" w:themeFill="background1" w:themeFillShade="F2"/>
          </w:tcPr>
          <w:p w14:paraId="25B06B14" w14:textId="77777777" w:rsidR="00F8059D" w:rsidRPr="008C76CB" w:rsidRDefault="00F8059D" w:rsidP="00DD016B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7</w:t>
            </w:r>
          </w:p>
        </w:tc>
        <w:tc>
          <w:tcPr>
            <w:tcW w:w="2794" w:type="dxa"/>
          </w:tcPr>
          <w:p w14:paraId="7C0895A2" w14:textId="77777777" w:rsidR="00F8059D" w:rsidRPr="008C76CB" w:rsidRDefault="00F8059D" w:rsidP="00DD016B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706170F8" w14:textId="77777777" w:rsidR="00F8059D" w:rsidRPr="008C76CB" w:rsidRDefault="00F8059D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6537C384" w14:textId="77777777" w:rsidR="00F8059D" w:rsidRPr="008C76CB" w:rsidRDefault="00F8059D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27548EAC" w14:textId="77777777" w:rsidR="00F8059D" w:rsidRPr="008C76CB" w:rsidRDefault="00F8059D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71F22FA7" w14:textId="77777777" w:rsidR="00F8059D" w:rsidRPr="008C76CB" w:rsidRDefault="00F8059D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731B0B55" w14:textId="77777777" w:rsidR="00F8059D" w:rsidRPr="008C76CB" w:rsidRDefault="00F8059D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6F8EAAD8" w14:textId="77777777" w:rsidR="00F8059D" w:rsidRPr="008C76CB" w:rsidRDefault="00F8059D" w:rsidP="00DD016B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4F3D211F" w14:textId="77777777" w:rsidR="00F8059D" w:rsidRPr="008C76CB" w:rsidRDefault="00F8059D" w:rsidP="00DD016B">
            <w:pPr>
              <w:jc w:val="center"/>
              <w:rPr>
                <w:rFonts w:ascii="Bahnschrift" w:hAnsi="Bahnschrift"/>
              </w:rPr>
            </w:pPr>
          </w:p>
        </w:tc>
      </w:tr>
      <w:tr w:rsidR="00F8059D" w14:paraId="23B98A12" w14:textId="77777777" w:rsidTr="00DD016B">
        <w:tc>
          <w:tcPr>
            <w:tcW w:w="15614" w:type="dxa"/>
            <w:gridSpan w:val="12"/>
          </w:tcPr>
          <w:p w14:paraId="7FEF8B22" w14:textId="06C3B792" w:rsidR="00F8059D" w:rsidRPr="008C76CB" w:rsidRDefault="00F8059D" w:rsidP="00DD016B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Weekly Total Minutes in AZ: 120</w:t>
            </w:r>
          </w:p>
        </w:tc>
      </w:tr>
      <w:tr w:rsidR="00F8059D" w14:paraId="40AF7573" w14:textId="77777777" w:rsidTr="00DD016B">
        <w:tc>
          <w:tcPr>
            <w:tcW w:w="675" w:type="dxa"/>
            <w:shd w:val="clear" w:color="auto" w:fill="F2F2F2" w:themeFill="background1" w:themeFillShade="F2"/>
          </w:tcPr>
          <w:p w14:paraId="1FF28B9D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8</w:t>
            </w:r>
          </w:p>
        </w:tc>
        <w:tc>
          <w:tcPr>
            <w:tcW w:w="2794" w:type="dxa"/>
          </w:tcPr>
          <w:p w14:paraId="36E2CCEB" w14:textId="11F6CE5F" w:rsidR="00F8059D" w:rsidRPr="008C76CB" w:rsidRDefault="00F8059D" w:rsidP="00F8059D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Walk/Run</w:t>
            </w:r>
          </w:p>
        </w:tc>
        <w:tc>
          <w:tcPr>
            <w:tcW w:w="1735" w:type="dxa"/>
            <w:gridSpan w:val="2"/>
          </w:tcPr>
          <w:p w14:paraId="35DC26C4" w14:textId="4457D6D9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30</w:t>
            </w:r>
          </w:p>
        </w:tc>
        <w:tc>
          <w:tcPr>
            <w:tcW w:w="1735" w:type="dxa"/>
          </w:tcPr>
          <w:p w14:paraId="59C80D69" w14:textId="78DA0F7B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1</w:t>
            </w:r>
          </w:p>
        </w:tc>
        <w:tc>
          <w:tcPr>
            <w:tcW w:w="1735" w:type="dxa"/>
            <w:gridSpan w:val="2"/>
          </w:tcPr>
          <w:p w14:paraId="6AB757AC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16AB5C38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46FD980D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09BEFE0C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7F24C53B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</w:tr>
      <w:tr w:rsidR="00F8059D" w14:paraId="084C9C1A" w14:textId="77777777" w:rsidTr="00DD016B">
        <w:tc>
          <w:tcPr>
            <w:tcW w:w="675" w:type="dxa"/>
            <w:shd w:val="clear" w:color="auto" w:fill="F2F2F2" w:themeFill="background1" w:themeFillShade="F2"/>
          </w:tcPr>
          <w:p w14:paraId="263990EC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9</w:t>
            </w:r>
          </w:p>
        </w:tc>
        <w:tc>
          <w:tcPr>
            <w:tcW w:w="2794" w:type="dxa"/>
          </w:tcPr>
          <w:p w14:paraId="097986E7" w14:textId="77777777" w:rsidR="00F8059D" w:rsidRPr="008C76CB" w:rsidRDefault="00F8059D" w:rsidP="00F8059D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1639053E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248ACD47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7BF1E7A5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0A509064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4FC01216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1682B3F5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2F3E68F0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</w:tr>
      <w:tr w:rsidR="00F8059D" w14:paraId="33D04ECF" w14:textId="77777777" w:rsidTr="00DD016B">
        <w:tc>
          <w:tcPr>
            <w:tcW w:w="675" w:type="dxa"/>
            <w:shd w:val="clear" w:color="auto" w:fill="F2F2F2" w:themeFill="background1" w:themeFillShade="F2"/>
          </w:tcPr>
          <w:p w14:paraId="7E0D4DE9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10</w:t>
            </w:r>
          </w:p>
        </w:tc>
        <w:tc>
          <w:tcPr>
            <w:tcW w:w="2794" w:type="dxa"/>
          </w:tcPr>
          <w:p w14:paraId="5F72D3E3" w14:textId="6090DAEA" w:rsidR="00F8059D" w:rsidRPr="008C76CB" w:rsidRDefault="00F8059D" w:rsidP="00F8059D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Walk/Run</w:t>
            </w:r>
          </w:p>
        </w:tc>
        <w:tc>
          <w:tcPr>
            <w:tcW w:w="1735" w:type="dxa"/>
            <w:gridSpan w:val="2"/>
          </w:tcPr>
          <w:p w14:paraId="53378933" w14:textId="302B3F51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30</w:t>
            </w:r>
          </w:p>
        </w:tc>
        <w:tc>
          <w:tcPr>
            <w:tcW w:w="1735" w:type="dxa"/>
          </w:tcPr>
          <w:p w14:paraId="14974C49" w14:textId="0628C705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1</w:t>
            </w:r>
          </w:p>
        </w:tc>
        <w:tc>
          <w:tcPr>
            <w:tcW w:w="1735" w:type="dxa"/>
            <w:gridSpan w:val="2"/>
          </w:tcPr>
          <w:p w14:paraId="0B564F6F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093210AC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60B64490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4B713D5A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524B74E5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</w:tr>
      <w:tr w:rsidR="00F8059D" w14:paraId="7584ABFD" w14:textId="77777777" w:rsidTr="00DD016B">
        <w:tc>
          <w:tcPr>
            <w:tcW w:w="675" w:type="dxa"/>
            <w:shd w:val="clear" w:color="auto" w:fill="F2F2F2" w:themeFill="background1" w:themeFillShade="F2"/>
          </w:tcPr>
          <w:p w14:paraId="596C17F7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11</w:t>
            </w:r>
          </w:p>
        </w:tc>
        <w:tc>
          <w:tcPr>
            <w:tcW w:w="2794" w:type="dxa"/>
          </w:tcPr>
          <w:p w14:paraId="22E0447C" w14:textId="77777777" w:rsidR="00F8059D" w:rsidRPr="008C76CB" w:rsidRDefault="00F8059D" w:rsidP="00F8059D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10B01627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4E4E861F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357C36B1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794AFF8F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4D3B1A4B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6F6C8722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31892607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</w:tr>
      <w:tr w:rsidR="00F8059D" w14:paraId="73133EE7" w14:textId="77777777" w:rsidTr="00DD016B">
        <w:tc>
          <w:tcPr>
            <w:tcW w:w="675" w:type="dxa"/>
            <w:shd w:val="clear" w:color="auto" w:fill="F2F2F2" w:themeFill="background1" w:themeFillShade="F2"/>
          </w:tcPr>
          <w:p w14:paraId="7DC6F3C1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12</w:t>
            </w:r>
          </w:p>
        </w:tc>
        <w:tc>
          <w:tcPr>
            <w:tcW w:w="2794" w:type="dxa"/>
          </w:tcPr>
          <w:p w14:paraId="54823437" w14:textId="6567ADF5" w:rsidR="00F8059D" w:rsidRPr="008C76CB" w:rsidRDefault="00F8059D" w:rsidP="00F8059D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Walk/Run</w:t>
            </w:r>
          </w:p>
        </w:tc>
        <w:tc>
          <w:tcPr>
            <w:tcW w:w="1735" w:type="dxa"/>
            <w:gridSpan w:val="2"/>
          </w:tcPr>
          <w:p w14:paraId="2219FA9F" w14:textId="5589711C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30</w:t>
            </w:r>
          </w:p>
        </w:tc>
        <w:tc>
          <w:tcPr>
            <w:tcW w:w="1735" w:type="dxa"/>
          </w:tcPr>
          <w:p w14:paraId="59B07B07" w14:textId="14C52899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1</w:t>
            </w:r>
          </w:p>
        </w:tc>
        <w:tc>
          <w:tcPr>
            <w:tcW w:w="1735" w:type="dxa"/>
            <w:gridSpan w:val="2"/>
          </w:tcPr>
          <w:p w14:paraId="626CB081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7EBC3374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150EED3E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78B01FFD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17C81D28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</w:tr>
      <w:tr w:rsidR="00F8059D" w14:paraId="61C38AED" w14:textId="77777777" w:rsidTr="00DD016B">
        <w:tc>
          <w:tcPr>
            <w:tcW w:w="675" w:type="dxa"/>
            <w:shd w:val="clear" w:color="auto" w:fill="F2F2F2" w:themeFill="background1" w:themeFillShade="F2"/>
          </w:tcPr>
          <w:p w14:paraId="446106AC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13</w:t>
            </w:r>
          </w:p>
        </w:tc>
        <w:tc>
          <w:tcPr>
            <w:tcW w:w="2794" w:type="dxa"/>
          </w:tcPr>
          <w:p w14:paraId="5949DDE8" w14:textId="6AB33EDC" w:rsidR="00F8059D" w:rsidRPr="008C76CB" w:rsidRDefault="00F8059D" w:rsidP="00F8059D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Walk/Run</w:t>
            </w:r>
          </w:p>
        </w:tc>
        <w:tc>
          <w:tcPr>
            <w:tcW w:w="1735" w:type="dxa"/>
            <w:gridSpan w:val="2"/>
          </w:tcPr>
          <w:p w14:paraId="01D2FCEE" w14:textId="797F707C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60</w:t>
            </w:r>
          </w:p>
        </w:tc>
        <w:tc>
          <w:tcPr>
            <w:tcW w:w="1735" w:type="dxa"/>
          </w:tcPr>
          <w:p w14:paraId="163DDC4D" w14:textId="290B3AD6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1</w:t>
            </w:r>
          </w:p>
        </w:tc>
        <w:tc>
          <w:tcPr>
            <w:tcW w:w="1735" w:type="dxa"/>
            <w:gridSpan w:val="2"/>
          </w:tcPr>
          <w:p w14:paraId="5E394566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56283936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6027C0AE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7017BAE9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596A6578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</w:tr>
      <w:tr w:rsidR="00F8059D" w14:paraId="6CADF7EF" w14:textId="77777777" w:rsidTr="00DD016B">
        <w:tc>
          <w:tcPr>
            <w:tcW w:w="675" w:type="dxa"/>
            <w:shd w:val="clear" w:color="auto" w:fill="F2F2F2" w:themeFill="background1" w:themeFillShade="F2"/>
          </w:tcPr>
          <w:p w14:paraId="25B59A3D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14</w:t>
            </w:r>
          </w:p>
        </w:tc>
        <w:tc>
          <w:tcPr>
            <w:tcW w:w="2794" w:type="dxa"/>
          </w:tcPr>
          <w:p w14:paraId="42EADE77" w14:textId="77777777" w:rsidR="00F8059D" w:rsidRPr="008C76CB" w:rsidRDefault="00F8059D" w:rsidP="00F8059D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47655FEF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171E3276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7C829C26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39AD625B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4BA2FCF9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46CFB3F9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2938374B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</w:tr>
      <w:tr w:rsidR="00F8059D" w14:paraId="4446A261" w14:textId="77777777" w:rsidTr="00DD016B">
        <w:tc>
          <w:tcPr>
            <w:tcW w:w="15614" w:type="dxa"/>
            <w:gridSpan w:val="12"/>
          </w:tcPr>
          <w:p w14:paraId="690D74CC" w14:textId="6D52B204" w:rsidR="00F8059D" w:rsidRPr="008C76CB" w:rsidRDefault="00F8059D" w:rsidP="00DD016B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Weekly Total Minutes in AZ: 120</w:t>
            </w:r>
          </w:p>
        </w:tc>
      </w:tr>
      <w:tr w:rsidR="00F8059D" w14:paraId="0F0D86BF" w14:textId="77777777" w:rsidTr="00DD016B">
        <w:tc>
          <w:tcPr>
            <w:tcW w:w="675" w:type="dxa"/>
            <w:shd w:val="clear" w:color="auto" w:fill="F2F2F2" w:themeFill="background1" w:themeFillShade="F2"/>
          </w:tcPr>
          <w:p w14:paraId="64D04F22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15</w:t>
            </w:r>
          </w:p>
        </w:tc>
        <w:tc>
          <w:tcPr>
            <w:tcW w:w="2794" w:type="dxa"/>
          </w:tcPr>
          <w:p w14:paraId="2678BAC6" w14:textId="25A29D22" w:rsidR="00F8059D" w:rsidRPr="008C76CB" w:rsidRDefault="00F8059D" w:rsidP="00F8059D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Walk/Run</w:t>
            </w:r>
          </w:p>
        </w:tc>
        <w:tc>
          <w:tcPr>
            <w:tcW w:w="1735" w:type="dxa"/>
            <w:gridSpan w:val="2"/>
          </w:tcPr>
          <w:p w14:paraId="00A1F53B" w14:textId="6A72DFEA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30</w:t>
            </w:r>
          </w:p>
        </w:tc>
        <w:tc>
          <w:tcPr>
            <w:tcW w:w="1735" w:type="dxa"/>
          </w:tcPr>
          <w:p w14:paraId="60498DDB" w14:textId="6CE3F2D8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2</w:t>
            </w:r>
          </w:p>
        </w:tc>
        <w:tc>
          <w:tcPr>
            <w:tcW w:w="1735" w:type="dxa"/>
            <w:gridSpan w:val="2"/>
          </w:tcPr>
          <w:p w14:paraId="00D3F7F6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5EDC386F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416DF0A3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31B57B40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1A461E85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</w:tr>
      <w:tr w:rsidR="00F8059D" w14:paraId="423AD2A9" w14:textId="77777777" w:rsidTr="00DD016B">
        <w:tc>
          <w:tcPr>
            <w:tcW w:w="675" w:type="dxa"/>
            <w:shd w:val="clear" w:color="auto" w:fill="F2F2F2" w:themeFill="background1" w:themeFillShade="F2"/>
          </w:tcPr>
          <w:p w14:paraId="14F70A3B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16</w:t>
            </w:r>
          </w:p>
        </w:tc>
        <w:tc>
          <w:tcPr>
            <w:tcW w:w="2794" w:type="dxa"/>
          </w:tcPr>
          <w:p w14:paraId="64503FCA" w14:textId="77777777" w:rsidR="00F8059D" w:rsidRPr="008C76CB" w:rsidRDefault="00F8059D" w:rsidP="00F8059D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75AC17B9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66171143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1DFE1753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37D198C7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7EDEEB06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48EB3220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01EED3AA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</w:tr>
      <w:tr w:rsidR="00F8059D" w14:paraId="460A9240" w14:textId="77777777" w:rsidTr="00DD016B">
        <w:tc>
          <w:tcPr>
            <w:tcW w:w="675" w:type="dxa"/>
            <w:shd w:val="clear" w:color="auto" w:fill="F2F2F2" w:themeFill="background1" w:themeFillShade="F2"/>
          </w:tcPr>
          <w:p w14:paraId="65B0762F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17</w:t>
            </w:r>
          </w:p>
        </w:tc>
        <w:tc>
          <w:tcPr>
            <w:tcW w:w="2794" w:type="dxa"/>
          </w:tcPr>
          <w:p w14:paraId="3DB2E348" w14:textId="5FFF6325" w:rsidR="00F8059D" w:rsidRPr="008C76CB" w:rsidRDefault="00F8059D" w:rsidP="00F8059D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Walk/Run</w:t>
            </w:r>
          </w:p>
        </w:tc>
        <w:tc>
          <w:tcPr>
            <w:tcW w:w="1735" w:type="dxa"/>
            <w:gridSpan w:val="2"/>
          </w:tcPr>
          <w:p w14:paraId="12C624D0" w14:textId="638B61C0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30</w:t>
            </w:r>
          </w:p>
        </w:tc>
        <w:tc>
          <w:tcPr>
            <w:tcW w:w="1735" w:type="dxa"/>
          </w:tcPr>
          <w:p w14:paraId="567F095E" w14:textId="0AAF1D76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2</w:t>
            </w:r>
          </w:p>
        </w:tc>
        <w:tc>
          <w:tcPr>
            <w:tcW w:w="1735" w:type="dxa"/>
            <w:gridSpan w:val="2"/>
          </w:tcPr>
          <w:p w14:paraId="629731C4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5D5D0524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549B2738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5F3C73D2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2D342F62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</w:tr>
      <w:tr w:rsidR="00F8059D" w14:paraId="5CD8C95D" w14:textId="77777777" w:rsidTr="00DD016B">
        <w:tc>
          <w:tcPr>
            <w:tcW w:w="675" w:type="dxa"/>
            <w:shd w:val="clear" w:color="auto" w:fill="F2F2F2" w:themeFill="background1" w:themeFillShade="F2"/>
          </w:tcPr>
          <w:p w14:paraId="1E997E50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18</w:t>
            </w:r>
          </w:p>
        </w:tc>
        <w:tc>
          <w:tcPr>
            <w:tcW w:w="2794" w:type="dxa"/>
          </w:tcPr>
          <w:p w14:paraId="018F8D78" w14:textId="77777777" w:rsidR="00F8059D" w:rsidRPr="008C76CB" w:rsidRDefault="00F8059D" w:rsidP="00F8059D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7B32F63A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6D1D13C4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0F8C45F6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1364964F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14E7010F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7D20644D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5EB4E597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</w:tr>
      <w:tr w:rsidR="00F8059D" w14:paraId="6F995B46" w14:textId="77777777" w:rsidTr="00DD016B">
        <w:tc>
          <w:tcPr>
            <w:tcW w:w="675" w:type="dxa"/>
            <w:shd w:val="clear" w:color="auto" w:fill="F2F2F2" w:themeFill="background1" w:themeFillShade="F2"/>
          </w:tcPr>
          <w:p w14:paraId="03B1EA20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19</w:t>
            </w:r>
          </w:p>
        </w:tc>
        <w:tc>
          <w:tcPr>
            <w:tcW w:w="2794" w:type="dxa"/>
          </w:tcPr>
          <w:p w14:paraId="5B6F9255" w14:textId="152D5B6D" w:rsidR="00F8059D" w:rsidRPr="008C76CB" w:rsidRDefault="00F8059D" w:rsidP="00F8059D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Walk/Run</w:t>
            </w:r>
          </w:p>
        </w:tc>
        <w:tc>
          <w:tcPr>
            <w:tcW w:w="1735" w:type="dxa"/>
            <w:gridSpan w:val="2"/>
          </w:tcPr>
          <w:p w14:paraId="624DB65F" w14:textId="081927F6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30</w:t>
            </w:r>
          </w:p>
        </w:tc>
        <w:tc>
          <w:tcPr>
            <w:tcW w:w="1735" w:type="dxa"/>
          </w:tcPr>
          <w:p w14:paraId="5A5A3F24" w14:textId="492B82E5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2</w:t>
            </w:r>
          </w:p>
        </w:tc>
        <w:tc>
          <w:tcPr>
            <w:tcW w:w="1735" w:type="dxa"/>
            <w:gridSpan w:val="2"/>
          </w:tcPr>
          <w:p w14:paraId="53351FBE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380FA9CB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4BF1AE8E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11C26750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6A0226DA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</w:tr>
      <w:tr w:rsidR="00F8059D" w14:paraId="40C02334" w14:textId="77777777" w:rsidTr="00DD016B">
        <w:tc>
          <w:tcPr>
            <w:tcW w:w="675" w:type="dxa"/>
            <w:shd w:val="clear" w:color="auto" w:fill="F2F2F2" w:themeFill="background1" w:themeFillShade="F2"/>
          </w:tcPr>
          <w:p w14:paraId="694F83B7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20</w:t>
            </w:r>
          </w:p>
        </w:tc>
        <w:tc>
          <w:tcPr>
            <w:tcW w:w="2794" w:type="dxa"/>
          </w:tcPr>
          <w:p w14:paraId="2A7CE3EA" w14:textId="5FCB2B9C" w:rsidR="00F8059D" w:rsidRPr="008C76CB" w:rsidRDefault="00F8059D" w:rsidP="00F8059D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Walk/Run</w:t>
            </w:r>
          </w:p>
        </w:tc>
        <w:tc>
          <w:tcPr>
            <w:tcW w:w="1735" w:type="dxa"/>
            <w:gridSpan w:val="2"/>
          </w:tcPr>
          <w:p w14:paraId="14405915" w14:textId="1054F6F6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60</w:t>
            </w:r>
          </w:p>
        </w:tc>
        <w:tc>
          <w:tcPr>
            <w:tcW w:w="1735" w:type="dxa"/>
          </w:tcPr>
          <w:p w14:paraId="03A642A4" w14:textId="0D53A2F5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2</w:t>
            </w:r>
          </w:p>
        </w:tc>
        <w:tc>
          <w:tcPr>
            <w:tcW w:w="1735" w:type="dxa"/>
            <w:gridSpan w:val="2"/>
          </w:tcPr>
          <w:p w14:paraId="1C57300C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57DB051D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086011B0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689352D8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76DE145D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</w:tr>
      <w:tr w:rsidR="00F8059D" w14:paraId="6CF7AFB5" w14:textId="77777777" w:rsidTr="00DD016B">
        <w:tc>
          <w:tcPr>
            <w:tcW w:w="675" w:type="dxa"/>
            <w:shd w:val="clear" w:color="auto" w:fill="F2F2F2" w:themeFill="background1" w:themeFillShade="F2"/>
          </w:tcPr>
          <w:p w14:paraId="26135FA1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lastRenderedPageBreak/>
              <w:t>21</w:t>
            </w:r>
          </w:p>
        </w:tc>
        <w:tc>
          <w:tcPr>
            <w:tcW w:w="2794" w:type="dxa"/>
          </w:tcPr>
          <w:p w14:paraId="50485FE1" w14:textId="77777777" w:rsidR="00F8059D" w:rsidRPr="008C76CB" w:rsidRDefault="00F8059D" w:rsidP="00F8059D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03932404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3ED968CC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35962E8E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5D84CC42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4A9CF58A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028488C0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317EEA85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</w:tr>
      <w:tr w:rsidR="00F8059D" w14:paraId="64D4432C" w14:textId="77777777" w:rsidTr="00DD016B">
        <w:tc>
          <w:tcPr>
            <w:tcW w:w="15614" w:type="dxa"/>
            <w:gridSpan w:val="12"/>
          </w:tcPr>
          <w:p w14:paraId="751C96DB" w14:textId="700DC320" w:rsidR="00F8059D" w:rsidRPr="008C76CB" w:rsidRDefault="00F8059D" w:rsidP="00DD016B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Weekly Total Minutes in AZ: 120</w:t>
            </w:r>
          </w:p>
        </w:tc>
      </w:tr>
      <w:tr w:rsidR="00F8059D" w14:paraId="6A5F7E42" w14:textId="77777777" w:rsidTr="00DD016B">
        <w:tc>
          <w:tcPr>
            <w:tcW w:w="675" w:type="dxa"/>
            <w:shd w:val="clear" w:color="auto" w:fill="F2F2F2" w:themeFill="background1" w:themeFillShade="F2"/>
          </w:tcPr>
          <w:p w14:paraId="3E21D350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22</w:t>
            </w:r>
          </w:p>
        </w:tc>
        <w:tc>
          <w:tcPr>
            <w:tcW w:w="2794" w:type="dxa"/>
          </w:tcPr>
          <w:p w14:paraId="32B48638" w14:textId="31BB04EA" w:rsidR="00F8059D" w:rsidRPr="008C76CB" w:rsidRDefault="00F8059D" w:rsidP="00F8059D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Walk/Run</w:t>
            </w:r>
          </w:p>
        </w:tc>
        <w:tc>
          <w:tcPr>
            <w:tcW w:w="1735" w:type="dxa"/>
            <w:gridSpan w:val="2"/>
          </w:tcPr>
          <w:p w14:paraId="528DEA3C" w14:textId="6EB84AC3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30</w:t>
            </w:r>
          </w:p>
        </w:tc>
        <w:tc>
          <w:tcPr>
            <w:tcW w:w="1735" w:type="dxa"/>
          </w:tcPr>
          <w:p w14:paraId="295FDC1C" w14:textId="2F191F2A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2</w:t>
            </w:r>
          </w:p>
        </w:tc>
        <w:tc>
          <w:tcPr>
            <w:tcW w:w="1735" w:type="dxa"/>
            <w:gridSpan w:val="2"/>
          </w:tcPr>
          <w:p w14:paraId="5D8BEF9E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5C746B3F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79432A79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20C154F3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33E4C4D2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</w:tr>
      <w:tr w:rsidR="00F8059D" w14:paraId="50AB1FBA" w14:textId="77777777" w:rsidTr="00DD016B">
        <w:tc>
          <w:tcPr>
            <w:tcW w:w="675" w:type="dxa"/>
            <w:shd w:val="clear" w:color="auto" w:fill="F2F2F2" w:themeFill="background1" w:themeFillShade="F2"/>
          </w:tcPr>
          <w:p w14:paraId="6C7B9F3D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23</w:t>
            </w:r>
          </w:p>
        </w:tc>
        <w:tc>
          <w:tcPr>
            <w:tcW w:w="2794" w:type="dxa"/>
          </w:tcPr>
          <w:p w14:paraId="5D98CB43" w14:textId="77777777" w:rsidR="00F8059D" w:rsidRPr="008C76CB" w:rsidRDefault="00F8059D" w:rsidP="00F8059D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49BABCF4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1BEFC0E6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57C7EC61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2BC42140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1E3C7030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0FA8B669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566A8CDF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</w:tr>
      <w:tr w:rsidR="00F8059D" w14:paraId="75115286" w14:textId="77777777" w:rsidTr="00DD016B">
        <w:tc>
          <w:tcPr>
            <w:tcW w:w="675" w:type="dxa"/>
            <w:shd w:val="clear" w:color="auto" w:fill="F2F2F2" w:themeFill="background1" w:themeFillShade="F2"/>
          </w:tcPr>
          <w:p w14:paraId="4FECFECE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24</w:t>
            </w:r>
          </w:p>
        </w:tc>
        <w:tc>
          <w:tcPr>
            <w:tcW w:w="2794" w:type="dxa"/>
          </w:tcPr>
          <w:p w14:paraId="51F815AD" w14:textId="71CD5FB4" w:rsidR="00F8059D" w:rsidRPr="008C76CB" w:rsidRDefault="00F8059D" w:rsidP="00F8059D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Walk/Run</w:t>
            </w:r>
          </w:p>
        </w:tc>
        <w:tc>
          <w:tcPr>
            <w:tcW w:w="1735" w:type="dxa"/>
            <w:gridSpan w:val="2"/>
          </w:tcPr>
          <w:p w14:paraId="35647CD1" w14:textId="6EDD673C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30</w:t>
            </w:r>
          </w:p>
        </w:tc>
        <w:tc>
          <w:tcPr>
            <w:tcW w:w="1735" w:type="dxa"/>
          </w:tcPr>
          <w:p w14:paraId="6B153823" w14:textId="3ECE69E6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2</w:t>
            </w:r>
          </w:p>
        </w:tc>
        <w:tc>
          <w:tcPr>
            <w:tcW w:w="1735" w:type="dxa"/>
            <w:gridSpan w:val="2"/>
          </w:tcPr>
          <w:p w14:paraId="28178B3B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2A451B4B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3834E350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60015073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2D782432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</w:tr>
      <w:tr w:rsidR="00F8059D" w14:paraId="2AD362AA" w14:textId="77777777" w:rsidTr="00DD016B">
        <w:tc>
          <w:tcPr>
            <w:tcW w:w="675" w:type="dxa"/>
            <w:shd w:val="clear" w:color="auto" w:fill="F2F2F2" w:themeFill="background1" w:themeFillShade="F2"/>
          </w:tcPr>
          <w:p w14:paraId="3497E002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25</w:t>
            </w:r>
          </w:p>
        </w:tc>
        <w:tc>
          <w:tcPr>
            <w:tcW w:w="2794" w:type="dxa"/>
          </w:tcPr>
          <w:p w14:paraId="417973FC" w14:textId="77777777" w:rsidR="00F8059D" w:rsidRPr="008C76CB" w:rsidRDefault="00F8059D" w:rsidP="00F8059D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6B635A6B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5D90ACD6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12437239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4081BE70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4C739E56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0A8E264F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0A6048BE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</w:tr>
      <w:tr w:rsidR="00F8059D" w14:paraId="1E83E9A7" w14:textId="77777777" w:rsidTr="00DD016B">
        <w:tc>
          <w:tcPr>
            <w:tcW w:w="675" w:type="dxa"/>
            <w:shd w:val="clear" w:color="auto" w:fill="F2F2F2" w:themeFill="background1" w:themeFillShade="F2"/>
          </w:tcPr>
          <w:p w14:paraId="0A7CCBBC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26</w:t>
            </w:r>
          </w:p>
        </w:tc>
        <w:tc>
          <w:tcPr>
            <w:tcW w:w="2794" w:type="dxa"/>
          </w:tcPr>
          <w:p w14:paraId="70A092B5" w14:textId="0FC17533" w:rsidR="00F8059D" w:rsidRPr="008C76CB" w:rsidRDefault="00F8059D" w:rsidP="00F8059D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Walk/Run</w:t>
            </w:r>
          </w:p>
        </w:tc>
        <w:tc>
          <w:tcPr>
            <w:tcW w:w="1735" w:type="dxa"/>
            <w:gridSpan w:val="2"/>
          </w:tcPr>
          <w:p w14:paraId="5B29186C" w14:textId="0BB9D470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30</w:t>
            </w:r>
          </w:p>
        </w:tc>
        <w:tc>
          <w:tcPr>
            <w:tcW w:w="1735" w:type="dxa"/>
          </w:tcPr>
          <w:p w14:paraId="529ACC03" w14:textId="731774EC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2</w:t>
            </w:r>
          </w:p>
        </w:tc>
        <w:tc>
          <w:tcPr>
            <w:tcW w:w="1735" w:type="dxa"/>
            <w:gridSpan w:val="2"/>
          </w:tcPr>
          <w:p w14:paraId="179174B2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42368FD4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42389693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0FF56816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54A6CFEF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</w:tr>
      <w:tr w:rsidR="00F8059D" w14:paraId="2F29348C" w14:textId="77777777" w:rsidTr="00DD016B">
        <w:tc>
          <w:tcPr>
            <w:tcW w:w="675" w:type="dxa"/>
            <w:shd w:val="clear" w:color="auto" w:fill="F2F2F2" w:themeFill="background1" w:themeFillShade="F2"/>
          </w:tcPr>
          <w:p w14:paraId="45A77FBD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27</w:t>
            </w:r>
          </w:p>
        </w:tc>
        <w:tc>
          <w:tcPr>
            <w:tcW w:w="2794" w:type="dxa"/>
          </w:tcPr>
          <w:p w14:paraId="45DC47DB" w14:textId="65ED7054" w:rsidR="00F8059D" w:rsidRPr="008C76CB" w:rsidRDefault="00F8059D" w:rsidP="00F8059D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Walk/Run</w:t>
            </w:r>
          </w:p>
        </w:tc>
        <w:tc>
          <w:tcPr>
            <w:tcW w:w="1735" w:type="dxa"/>
            <w:gridSpan w:val="2"/>
          </w:tcPr>
          <w:p w14:paraId="2EBD805D" w14:textId="60FB2440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60</w:t>
            </w:r>
          </w:p>
        </w:tc>
        <w:tc>
          <w:tcPr>
            <w:tcW w:w="1735" w:type="dxa"/>
          </w:tcPr>
          <w:p w14:paraId="36F24787" w14:textId="1DAA8E02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2</w:t>
            </w:r>
          </w:p>
        </w:tc>
        <w:tc>
          <w:tcPr>
            <w:tcW w:w="1735" w:type="dxa"/>
            <w:gridSpan w:val="2"/>
          </w:tcPr>
          <w:p w14:paraId="07AED46C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5917E68F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04F4E60D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422A3BFE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694C4CBF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</w:tr>
      <w:tr w:rsidR="00F8059D" w14:paraId="0E50A52D" w14:textId="77777777" w:rsidTr="00DD016B">
        <w:tc>
          <w:tcPr>
            <w:tcW w:w="675" w:type="dxa"/>
            <w:shd w:val="clear" w:color="auto" w:fill="F2F2F2" w:themeFill="background1" w:themeFillShade="F2"/>
          </w:tcPr>
          <w:p w14:paraId="5AD1ADAF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28</w:t>
            </w:r>
          </w:p>
        </w:tc>
        <w:tc>
          <w:tcPr>
            <w:tcW w:w="2794" w:type="dxa"/>
          </w:tcPr>
          <w:p w14:paraId="3900EFB6" w14:textId="77777777" w:rsidR="00F8059D" w:rsidRPr="008C76CB" w:rsidRDefault="00F8059D" w:rsidP="00F8059D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73F8EA7D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2F48A14A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106072AC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5F1BDB57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4ABA94E9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72EF9598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6C4AD816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</w:tr>
      <w:tr w:rsidR="00F8059D" w14:paraId="39892345" w14:textId="77777777" w:rsidTr="00DD016B">
        <w:tc>
          <w:tcPr>
            <w:tcW w:w="15614" w:type="dxa"/>
            <w:gridSpan w:val="12"/>
          </w:tcPr>
          <w:p w14:paraId="46DD7974" w14:textId="502D2609" w:rsidR="00F8059D" w:rsidRPr="008C76CB" w:rsidRDefault="00F8059D" w:rsidP="00DD016B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Weekly Total Minutes in AZ: 120</w:t>
            </w:r>
          </w:p>
        </w:tc>
      </w:tr>
      <w:tr w:rsidR="00F8059D" w14:paraId="2BBA02AA" w14:textId="77777777" w:rsidTr="00DD016B">
        <w:tc>
          <w:tcPr>
            <w:tcW w:w="675" w:type="dxa"/>
            <w:shd w:val="clear" w:color="auto" w:fill="F2F2F2" w:themeFill="background1" w:themeFillShade="F2"/>
          </w:tcPr>
          <w:p w14:paraId="5D1AD685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29</w:t>
            </w:r>
          </w:p>
        </w:tc>
        <w:tc>
          <w:tcPr>
            <w:tcW w:w="2794" w:type="dxa"/>
          </w:tcPr>
          <w:p w14:paraId="69A49EF4" w14:textId="594076B4" w:rsidR="00F8059D" w:rsidRPr="008C76CB" w:rsidRDefault="00F8059D" w:rsidP="00F8059D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Walk/Run</w:t>
            </w:r>
          </w:p>
        </w:tc>
        <w:tc>
          <w:tcPr>
            <w:tcW w:w="1735" w:type="dxa"/>
            <w:gridSpan w:val="2"/>
          </w:tcPr>
          <w:p w14:paraId="6B72F365" w14:textId="72087514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25</w:t>
            </w:r>
          </w:p>
        </w:tc>
        <w:tc>
          <w:tcPr>
            <w:tcW w:w="1735" w:type="dxa"/>
          </w:tcPr>
          <w:p w14:paraId="33F05417" w14:textId="69775878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3</w:t>
            </w:r>
          </w:p>
        </w:tc>
        <w:tc>
          <w:tcPr>
            <w:tcW w:w="1735" w:type="dxa"/>
            <w:gridSpan w:val="2"/>
          </w:tcPr>
          <w:p w14:paraId="25D6CD80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3C96647E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709A0A11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60811547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531A1C3C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</w:tr>
      <w:tr w:rsidR="00F8059D" w14:paraId="1E5B826D" w14:textId="77777777" w:rsidTr="00DD016B">
        <w:tc>
          <w:tcPr>
            <w:tcW w:w="675" w:type="dxa"/>
            <w:shd w:val="clear" w:color="auto" w:fill="F2F2F2" w:themeFill="background1" w:themeFillShade="F2"/>
          </w:tcPr>
          <w:p w14:paraId="1A04F792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30</w:t>
            </w:r>
          </w:p>
        </w:tc>
        <w:tc>
          <w:tcPr>
            <w:tcW w:w="2794" w:type="dxa"/>
          </w:tcPr>
          <w:p w14:paraId="4B9A5E46" w14:textId="77777777" w:rsidR="00F8059D" w:rsidRPr="008C76CB" w:rsidRDefault="00F8059D" w:rsidP="00F8059D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7C1F9325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625CEBF9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21D5A146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1B98D0E6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5092D28F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2BA48AF9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62742FD2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</w:tr>
      <w:tr w:rsidR="00F8059D" w14:paraId="132309C7" w14:textId="77777777" w:rsidTr="00DD016B">
        <w:tc>
          <w:tcPr>
            <w:tcW w:w="675" w:type="dxa"/>
            <w:shd w:val="clear" w:color="auto" w:fill="F2F2F2" w:themeFill="background1" w:themeFillShade="F2"/>
          </w:tcPr>
          <w:p w14:paraId="37A76218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31</w:t>
            </w:r>
          </w:p>
        </w:tc>
        <w:tc>
          <w:tcPr>
            <w:tcW w:w="2794" w:type="dxa"/>
          </w:tcPr>
          <w:p w14:paraId="2B6B0C09" w14:textId="36CD7E7A" w:rsidR="00F8059D" w:rsidRPr="008C76CB" w:rsidRDefault="00F8059D" w:rsidP="00F8059D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Walk/Run</w:t>
            </w:r>
          </w:p>
        </w:tc>
        <w:tc>
          <w:tcPr>
            <w:tcW w:w="1735" w:type="dxa"/>
            <w:gridSpan w:val="2"/>
          </w:tcPr>
          <w:p w14:paraId="44B97C87" w14:textId="5CE98D39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40</w:t>
            </w:r>
          </w:p>
        </w:tc>
        <w:tc>
          <w:tcPr>
            <w:tcW w:w="1735" w:type="dxa"/>
          </w:tcPr>
          <w:p w14:paraId="1AEB16EB" w14:textId="1C6423F2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3</w:t>
            </w:r>
          </w:p>
        </w:tc>
        <w:tc>
          <w:tcPr>
            <w:tcW w:w="1735" w:type="dxa"/>
            <w:gridSpan w:val="2"/>
          </w:tcPr>
          <w:p w14:paraId="47DB00F9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37C134DD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0A15C50D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00353122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13AA9BAD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</w:tr>
      <w:tr w:rsidR="00F8059D" w14:paraId="49DF4B83" w14:textId="77777777" w:rsidTr="00DD016B">
        <w:tc>
          <w:tcPr>
            <w:tcW w:w="675" w:type="dxa"/>
            <w:shd w:val="clear" w:color="auto" w:fill="F2F2F2" w:themeFill="background1" w:themeFillShade="F2"/>
          </w:tcPr>
          <w:p w14:paraId="423AD58A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32</w:t>
            </w:r>
          </w:p>
        </w:tc>
        <w:tc>
          <w:tcPr>
            <w:tcW w:w="2794" w:type="dxa"/>
          </w:tcPr>
          <w:p w14:paraId="661EEEA5" w14:textId="77777777" w:rsidR="00F8059D" w:rsidRPr="008C76CB" w:rsidRDefault="00F8059D" w:rsidP="00F8059D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4BB6285A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2636DA91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216BA64C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39D77F3C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1B390188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74FC84FC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1686BBCC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</w:tr>
      <w:tr w:rsidR="00F8059D" w14:paraId="1EF0E526" w14:textId="77777777" w:rsidTr="00DD016B">
        <w:tc>
          <w:tcPr>
            <w:tcW w:w="675" w:type="dxa"/>
            <w:shd w:val="clear" w:color="auto" w:fill="F2F2F2" w:themeFill="background1" w:themeFillShade="F2"/>
          </w:tcPr>
          <w:p w14:paraId="1660C898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33</w:t>
            </w:r>
          </w:p>
        </w:tc>
        <w:tc>
          <w:tcPr>
            <w:tcW w:w="2794" w:type="dxa"/>
          </w:tcPr>
          <w:p w14:paraId="19FC2731" w14:textId="2ADECD56" w:rsidR="00F8059D" w:rsidRPr="008C76CB" w:rsidRDefault="00F8059D" w:rsidP="00F8059D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Walk/Run</w:t>
            </w:r>
          </w:p>
        </w:tc>
        <w:tc>
          <w:tcPr>
            <w:tcW w:w="1735" w:type="dxa"/>
            <w:gridSpan w:val="2"/>
          </w:tcPr>
          <w:p w14:paraId="79785093" w14:textId="10918D9B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25</w:t>
            </w:r>
          </w:p>
        </w:tc>
        <w:tc>
          <w:tcPr>
            <w:tcW w:w="1735" w:type="dxa"/>
          </w:tcPr>
          <w:p w14:paraId="17B80613" w14:textId="18B7E4F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3</w:t>
            </w:r>
          </w:p>
        </w:tc>
        <w:tc>
          <w:tcPr>
            <w:tcW w:w="1735" w:type="dxa"/>
            <w:gridSpan w:val="2"/>
          </w:tcPr>
          <w:p w14:paraId="09CDC552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36179A08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427CE412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4C466519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43A152C3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</w:tr>
      <w:tr w:rsidR="00F8059D" w14:paraId="6C821944" w14:textId="77777777" w:rsidTr="00DD016B">
        <w:tc>
          <w:tcPr>
            <w:tcW w:w="675" w:type="dxa"/>
            <w:shd w:val="clear" w:color="auto" w:fill="F2F2F2" w:themeFill="background1" w:themeFillShade="F2"/>
          </w:tcPr>
          <w:p w14:paraId="1A93A246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34</w:t>
            </w:r>
          </w:p>
        </w:tc>
        <w:tc>
          <w:tcPr>
            <w:tcW w:w="2794" w:type="dxa"/>
          </w:tcPr>
          <w:p w14:paraId="2CC50523" w14:textId="5B553FB8" w:rsidR="00F8059D" w:rsidRPr="008C76CB" w:rsidRDefault="00F8059D" w:rsidP="00F8059D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Walk/Run</w:t>
            </w:r>
          </w:p>
        </w:tc>
        <w:tc>
          <w:tcPr>
            <w:tcW w:w="1735" w:type="dxa"/>
            <w:gridSpan w:val="2"/>
          </w:tcPr>
          <w:p w14:paraId="1D62E1EA" w14:textId="707A5812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60</w:t>
            </w:r>
          </w:p>
        </w:tc>
        <w:tc>
          <w:tcPr>
            <w:tcW w:w="1735" w:type="dxa"/>
          </w:tcPr>
          <w:p w14:paraId="75818B72" w14:textId="2634F438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3</w:t>
            </w:r>
          </w:p>
        </w:tc>
        <w:tc>
          <w:tcPr>
            <w:tcW w:w="1735" w:type="dxa"/>
            <w:gridSpan w:val="2"/>
          </w:tcPr>
          <w:p w14:paraId="05CF9286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0734C6C5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0EBA2DDD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177E36E7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600CF78F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</w:tr>
      <w:tr w:rsidR="00F8059D" w14:paraId="75724720" w14:textId="77777777" w:rsidTr="00DD016B">
        <w:tc>
          <w:tcPr>
            <w:tcW w:w="675" w:type="dxa"/>
            <w:shd w:val="clear" w:color="auto" w:fill="F2F2F2" w:themeFill="background1" w:themeFillShade="F2"/>
          </w:tcPr>
          <w:p w14:paraId="56102A42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35</w:t>
            </w:r>
          </w:p>
        </w:tc>
        <w:tc>
          <w:tcPr>
            <w:tcW w:w="2794" w:type="dxa"/>
          </w:tcPr>
          <w:p w14:paraId="4531F6D3" w14:textId="77777777" w:rsidR="00F8059D" w:rsidRPr="008C76CB" w:rsidRDefault="00F8059D" w:rsidP="00F8059D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28D6D61E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54E11217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597FEA59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1B4E4B0D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25A1E8B9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4F69C11F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272299C8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</w:tr>
      <w:tr w:rsidR="00F8059D" w14:paraId="1EFEE1F9" w14:textId="77777777" w:rsidTr="00DD016B">
        <w:tc>
          <w:tcPr>
            <w:tcW w:w="15614" w:type="dxa"/>
            <w:gridSpan w:val="12"/>
          </w:tcPr>
          <w:p w14:paraId="3C1F7CAE" w14:textId="09E19548" w:rsidR="00F8059D" w:rsidRPr="008C76CB" w:rsidRDefault="00F8059D" w:rsidP="00DD016B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Weekly Total Minutes in AZ: 120</w:t>
            </w:r>
          </w:p>
        </w:tc>
      </w:tr>
      <w:tr w:rsidR="00F8059D" w14:paraId="27D16104" w14:textId="77777777" w:rsidTr="00DD016B">
        <w:tc>
          <w:tcPr>
            <w:tcW w:w="675" w:type="dxa"/>
            <w:shd w:val="clear" w:color="auto" w:fill="F2F2F2" w:themeFill="background1" w:themeFillShade="F2"/>
          </w:tcPr>
          <w:p w14:paraId="332FE13A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36</w:t>
            </w:r>
          </w:p>
        </w:tc>
        <w:tc>
          <w:tcPr>
            <w:tcW w:w="2794" w:type="dxa"/>
          </w:tcPr>
          <w:p w14:paraId="4EE04AC2" w14:textId="401205AC" w:rsidR="00F8059D" w:rsidRPr="008C76CB" w:rsidRDefault="00F8059D" w:rsidP="00F8059D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Walk/Run</w:t>
            </w:r>
          </w:p>
        </w:tc>
        <w:tc>
          <w:tcPr>
            <w:tcW w:w="1735" w:type="dxa"/>
            <w:gridSpan w:val="2"/>
          </w:tcPr>
          <w:p w14:paraId="0DA0C268" w14:textId="0E70603E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25</w:t>
            </w:r>
          </w:p>
        </w:tc>
        <w:tc>
          <w:tcPr>
            <w:tcW w:w="1735" w:type="dxa"/>
          </w:tcPr>
          <w:p w14:paraId="6B4EBFA8" w14:textId="0828EC50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3</w:t>
            </w:r>
          </w:p>
        </w:tc>
        <w:tc>
          <w:tcPr>
            <w:tcW w:w="1735" w:type="dxa"/>
            <w:gridSpan w:val="2"/>
          </w:tcPr>
          <w:p w14:paraId="471B92DB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07DDBB19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605F51E5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43D5B7A6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78F34600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</w:tr>
      <w:tr w:rsidR="00F8059D" w14:paraId="4893758F" w14:textId="77777777" w:rsidTr="00DD016B">
        <w:tc>
          <w:tcPr>
            <w:tcW w:w="675" w:type="dxa"/>
            <w:shd w:val="clear" w:color="auto" w:fill="F2F2F2" w:themeFill="background1" w:themeFillShade="F2"/>
          </w:tcPr>
          <w:p w14:paraId="2683A967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37</w:t>
            </w:r>
          </w:p>
        </w:tc>
        <w:tc>
          <w:tcPr>
            <w:tcW w:w="2794" w:type="dxa"/>
          </w:tcPr>
          <w:p w14:paraId="24068AD1" w14:textId="77777777" w:rsidR="00F8059D" w:rsidRPr="008C76CB" w:rsidRDefault="00F8059D" w:rsidP="00F8059D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2A0848D2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1ADE726A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62D802FB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13F7330C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0D6E215D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5502A3A2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614C5631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</w:tr>
      <w:tr w:rsidR="00F8059D" w14:paraId="324D3897" w14:textId="77777777" w:rsidTr="00DD016B">
        <w:tc>
          <w:tcPr>
            <w:tcW w:w="675" w:type="dxa"/>
            <w:shd w:val="clear" w:color="auto" w:fill="F2F2F2" w:themeFill="background1" w:themeFillShade="F2"/>
          </w:tcPr>
          <w:p w14:paraId="5C11CE08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38</w:t>
            </w:r>
          </w:p>
        </w:tc>
        <w:tc>
          <w:tcPr>
            <w:tcW w:w="2794" w:type="dxa"/>
          </w:tcPr>
          <w:p w14:paraId="3219F601" w14:textId="24FE7EF9" w:rsidR="00F8059D" w:rsidRPr="008C76CB" w:rsidRDefault="00F8059D" w:rsidP="00F8059D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Walk/Run</w:t>
            </w:r>
          </w:p>
        </w:tc>
        <w:tc>
          <w:tcPr>
            <w:tcW w:w="1735" w:type="dxa"/>
            <w:gridSpan w:val="2"/>
          </w:tcPr>
          <w:p w14:paraId="28FF49D3" w14:textId="5259DBFD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40</w:t>
            </w:r>
          </w:p>
        </w:tc>
        <w:tc>
          <w:tcPr>
            <w:tcW w:w="1735" w:type="dxa"/>
          </w:tcPr>
          <w:p w14:paraId="64BFE5BD" w14:textId="5C596854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3</w:t>
            </w:r>
          </w:p>
        </w:tc>
        <w:tc>
          <w:tcPr>
            <w:tcW w:w="1735" w:type="dxa"/>
            <w:gridSpan w:val="2"/>
          </w:tcPr>
          <w:p w14:paraId="30DD6571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38897B77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0D524ECA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29A54498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44455150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</w:tr>
      <w:tr w:rsidR="00F8059D" w14:paraId="1BE94ADA" w14:textId="77777777" w:rsidTr="00DD016B">
        <w:tc>
          <w:tcPr>
            <w:tcW w:w="675" w:type="dxa"/>
            <w:shd w:val="clear" w:color="auto" w:fill="F2F2F2" w:themeFill="background1" w:themeFillShade="F2"/>
          </w:tcPr>
          <w:p w14:paraId="5780BA1E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39</w:t>
            </w:r>
          </w:p>
        </w:tc>
        <w:tc>
          <w:tcPr>
            <w:tcW w:w="2794" w:type="dxa"/>
          </w:tcPr>
          <w:p w14:paraId="0070F2C2" w14:textId="77777777" w:rsidR="00F8059D" w:rsidRPr="008C76CB" w:rsidRDefault="00F8059D" w:rsidP="00F8059D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081DB87F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773BA691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46720A7D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20093EBF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1DB8D6FE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571C8B30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7D14A420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</w:tr>
      <w:tr w:rsidR="00F8059D" w14:paraId="0AE4478D" w14:textId="77777777" w:rsidTr="00DD016B">
        <w:tc>
          <w:tcPr>
            <w:tcW w:w="675" w:type="dxa"/>
            <w:shd w:val="clear" w:color="auto" w:fill="F2F2F2" w:themeFill="background1" w:themeFillShade="F2"/>
          </w:tcPr>
          <w:p w14:paraId="5FE93DF9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40</w:t>
            </w:r>
          </w:p>
        </w:tc>
        <w:tc>
          <w:tcPr>
            <w:tcW w:w="2794" w:type="dxa"/>
          </w:tcPr>
          <w:p w14:paraId="11FB5CD1" w14:textId="6D043C2C" w:rsidR="00F8059D" w:rsidRPr="008C76CB" w:rsidRDefault="00F8059D" w:rsidP="00F8059D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Walk/Run</w:t>
            </w:r>
          </w:p>
        </w:tc>
        <w:tc>
          <w:tcPr>
            <w:tcW w:w="1735" w:type="dxa"/>
            <w:gridSpan w:val="2"/>
          </w:tcPr>
          <w:p w14:paraId="73246BDB" w14:textId="56856622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25</w:t>
            </w:r>
          </w:p>
        </w:tc>
        <w:tc>
          <w:tcPr>
            <w:tcW w:w="1735" w:type="dxa"/>
          </w:tcPr>
          <w:p w14:paraId="574A97A9" w14:textId="56AC13D2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3</w:t>
            </w:r>
          </w:p>
        </w:tc>
        <w:tc>
          <w:tcPr>
            <w:tcW w:w="1735" w:type="dxa"/>
            <w:gridSpan w:val="2"/>
          </w:tcPr>
          <w:p w14:paraId="63A905D6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6651BB9B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6897137B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06D33E4A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71093FDF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</w:tr>
      <w:tr w:rsidR="00F8059D" w14:paraId="7770FFAF" w14:textId="77777777" w:rsidTr="00DD016B">
        <w:tc>
          <w:tcPr>
            <w:tcW w:w="675" w:type="dxa"/>
            <w:shd w:val="clear" w:color="auto" w:fill="F2F2F2" w:themeFill="background1" w:themeFillShade="F2"/>
          </w:tcPr>
          <w:p w14:paraId="7299914F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41</w:t>
            </w:r>
          </w:p>
        </w:tc>
        <w:tc>
          <w:tcPr>
            <w:tcW w:w="2794" w:type="dxa"/>
          </w:tcPr>
          <w:p w14:paraId="08688089" w14:textId="22814797" w:rsidR="00F8059D" w:rsidRPr="008C76CB" w:rsidRDefault="00F8059D" w:rsidP="00F8059D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Walk/Run</w:t>
            </w:r>
          </w:p>
        </w:tc>
        <w:tc>
          <w:tcPr>
            <w:tcW w:w="1735" w:type="dxa"/>
            <w:gridSpan w:val="2"/>
          </w:tcPr>
          <w:p w14:paraId="2C17AC90" w14:textId="54A43FB3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60</w:t>
            </w:r>
          </w:p>
        </w:tc>
        <w:tc>
          <w:tcPr>
            <w:tcW w:w="1735" w:type="dxa"/>
          </w:tcPr>
          <w:p w14:paraId="2343CAE9" w14:textId="3C2C99AF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3</w:t>
            </w:r>
          </w:p>
        </w:tc>
        <w:tc>
          <w:tcPr>
            <w:tcW w:w="1735" w:type="dxa"/>
            <w:gridSpan w:val="2"/>
          </w:tcPr>
          <w:p w14:paraId="7ACC01C4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7F6CB416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0845A1D0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725D58BD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02224300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</w:tr>
      <w:tr w:rsidR="00F8059D" w14:paraId="20AB10A2" w14:textId="77777777" w:rsidTr="00DD016B">
        <w:tc>
          <w:tcPr>
            <w:tcW w:w="675" w:type="dxa"/>
            <w:shd w:val="clear" w:color="auto" w:fill="F2F2F2" w:themeFill="background1" w:themeFillShade="F2"/>
          </w:tcPr>
          <w:p w14:paraId="450DCE9E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42</w:t>
            </w:r>
          </w:p>
        </w:tc>
        <w:tc>
          <w:tcPr>
            <w:tcW w:w="2794" w:type="dxa"/>
          </w:tcPr>
          <w:p w14:paraId="3DBC5F7C" w14:textId="77777777" w:rsidR="00F8059D" w:rsidRPr="008C76CB" w:rsidRDefault="00F8059D" w:rsidP="00F8059D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7EA7FAF3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0D53337E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4BEB1BF3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159C1571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1FEF5390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3B65880A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4120C179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</w:tr>
      <w:tr w:rsidR="00F8059D" w14:paraId="55B28AF6" w14:textId="77777777" w:rsidTr="00DD016B">
        <w:tc>
          <w:tcPr>
            <w:tcW w:w="15614" w:type="dxa"/>
            <w:gridSpan w:val="12"/>
          </w:tcPr>
          <w:p w14:paraId="5DA9C9E0" w14:textId="2F9CFB67" w:rsidR="00F8059D" w:rsidRPr="008C76CB" w:rsidRDefault="00F8059D" w:rsidP="00DD016B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Weekly Total Minutes in AZ: 120</w:t>
            </w:r>
          </w:p>
        </w:tc>
      </w:tr>
      <w:tr w:rsidR="00F8059D" w14:paraId="7DFBB5F1" w14:textId="77777777" w:rsidTr="00DD016B">
        <w:tc>
          <w:tcPr>
            <w:tcW w:w="675" w:type="dxa"/>
            <w:shd w:val="clear" w:color="auto" w:fill="F2F2F2" w:themeFill="background1" w:themeFillShade="F2"/>
          </w:tcPr>
          <w:p w14:paraId="3D89F17C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43</w:t>
            </w:r>
          </w:p>
        </w:tc>
        <w:tc>
          <w:tcPr>
            <w:tcW w:w="2794" w:type="dxa"/>
          </w:tcPr>
          <w:p w14:paraId="7001EE06" w14:textId="21A49282" w:rsidR="00F8059D" w:rsidRPr="008C76CB" w:rsidRDefault="00F8059D" w:rsidP="00F8059D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Walk/Run</w:t>
            </w:r>
          </w:p>
        </w:tc>
        <w:tc>
          <w:tcPr>
            <w:tcW w:w="1735" w:type="dxa"/>
            <w:gridSpan w:val="2"/>
          </w:tcPr>
          <w:p w14:paraId="15153D11" w14:textId="2BEBE0CD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20</w:t>
            </w:r>
          </w:p>
        </w:tc>
        <w:tc>
          <w:tcPr>
            <w:tcW w:w="1735" w:type="dxa"/>
          </w:tcPr>
          <w:p w14:paraId="6AD46367" w14:textId="43E8BE1D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4</w:t>
            </w:r>
          </w:p>
        </w:tc>
        <w:tc>
          <w:tcPr>
            <w:tcW w:w="1735" w:type="dxa"/>
            <w:gridSpan w:val="2"/>
          </w:tcPr>
          <w:p w14:paraId="70F66964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38360EA6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0CDCD0BF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0E40EC15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6BAD9A0C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</w:tr>
      <w:tr w:rsidR="00F8059D" w14:paraId="15972A69" w14:textId="77777777" w:rsidTr="00DD016B">
        <w:tc>
          <w:tcPr>
            <w:tcW w:w="675" w:type="dxa"/>
            <w:shd w:val="clear" w:color="auto" w:fill="F2F2F2" w:themeFill="background1" w:themeFillShade="F2"/>
          </w:tcPr>
          <w:p w14:paraId="3C7FDADB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44</w:t>
            </w:r>
          </w:p>
        </w:tc>
        <w:tc>
          <w:tcPr>
            <w:tcW w:w="2794" w:type="dxa"/>
          </w:tcPr>
          <w:p w14:paraId="0FFBEA97" w14:textId="77777777" w:rsidR="00F8059D" w:rsidRPr="008C76CB" w:rsidRDefault="00F8059D" w:rsidP="00F8059D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4E634CF7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528C7CB7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72996247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015C29EB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47C0D40B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4B938243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74F92897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</w:tr>
      <w:tr w:rsidR="00F8059D" w14:paraId="33022D51" w14:textId="77777777" w:rsidTr="00DD016B">
        <w:tc>
          <w:tcPr>
            <w:tcW w:w="675" w:type="dxa"/>
            <w:shd w:val="clear" w:color="auto" w:fill="F2F2F2" w:themeFill="background1" w:themeFillShade="F2"/>
          </w:tcPr>
          <w:p w14:paraId="6342B3DE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45</w:t>
            </w:r>
          </w:p>
        </w:tc>
        <w:tc>
          <w:tcPr>
            <w:tcW w:w="2794" w:type="dxa"/>
          </w:tcPr>
          <w:p w14:paraId="10FB2E8F" w14:textId="079F0B10" w:rsidR="00F8059D" w:rsidRPr="008C76CB" w:rsidRDefault="00F8059D" w:rsidP="00F8059D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Walk/Run</w:t>
            </w:r>
          </w:p>
        </w:tc>
        <w:tc>
          <w:tcPr>
            <w:tcW w:w="1735" w:type="dxa"/>
            <w:gridSpan w:val="2"/>
          </w:tcPr>
          <w:p w14:paraId="0F35CE70" w14:textId="7B781FB4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40</w:t>
            </w:r>
          </w:p>
        </w:tc>
        <w:tc>
          <w:tcPr>
            <w:tcW w:w="1735" w:type="dxa"/>
          </w:tcPr>
          <w:p w14:paraId="1E3D51CA" w14:textId="6411C055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4</w:t>
            </w:r>
          </w:p>
        </w:tc>
        <w:tc>
          <w:tcPr>
            <w:tcW w:w="1735" w:type="dxa"/>
            <w:gridSpan w:val="2"/>
          </w:tcPr>
          <w:p w14:paraId="31778794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51990065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75B11567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258F1425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7D048F80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</w:tr>
      <w:tr w:rsidR="00F8059D" w14:paraId="55BFCCD9" w14:textId="77777777" w:rsidTr="00DD016B">
        <w:tc>
          <w:tcPr>
            <w:tcW w:w="675" w:type="dxa"/>
            <w:shd w:val="clear" w:color="auto" w:fill="F2F2F2" w:themeFill="background1" w:themeFillShade="F2"/>
          </w:tcPr>
          <w:p w14:paraId="7591542A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46</w:t>
            </w:r>
          </w:p>
        </w:tc>
        <w:tc>
          <w:tcPr>
            <w:tcW w:w="2794" w:type="dxa"/>
          </w:tcPr>
          <w:p w14:paraId="6356C3FF" w14:textId="77777777" w:rsidR="00F8059D" w:rsidRPr="008C76CB" w:rsidRDefault="00F8059D" w:rsidP="00F8059D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12A9E77B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1B2204FF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03265DAB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71E410FB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556C5F4D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3990EFF4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08523B76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</w:tr>
      <w:tr w:rsidR="00F8059D" w14:paraId="203DD3B7" w14:textId="77777777" w:rsidTr="00DD016B">
        <w:tc>
          <w:tcPr>
            <w:tcW w:w="675" w:type="dxa"/>
            <w:shd w:val="clear" w:color="auto" w:fill="F2F2F2" w:themeFill="background1" w:themeFillShade="F2"/>
          </w:tcPr>
          <w:p w14:paraId="3A227667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47</w:t>
            </w:r>
          </w:p>
        </w:tc>
        <w:tc>
          <w:tcPr>
            <w:tcW w:w="2794" w:type="dxa"/>
          </w:tcPr>
          <w:p w14:paraId="57251187" w14:textId="277F343A" w:rsidR="00F8059D" w:rsidRPr="008C76CB" w:rsidRDefault="00F8059D" w:rsidP="00F8059D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Walk/Run</w:t>
            </w:r>
          </w:p>
        </w:tc>
        <w:tc>
          <w:tcPr>
            <w:tcW w:w="1735" w:type="dxa"/>
            <w:gridSpan w:val="2"/>
          </w:tcPr>
          <w:p w14:paraId="441E4627" w14:textId="7A94BAE2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30</w:t>
            </w:r>
          </w:p>
        </w:tc>
        <w:tc>
          <w:tcPr>
            <w:tcW w:w="1735" w:type="dxa"/>
          </w:tcPr>
          <w:p w14:paraId="58762567" w14:textId="2ED76674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4</w:t>
            </w:r>
          </w:p>
        </w:tc>
        <w:tc>
          <w:tcPr>
            <w:tcW w:w="1735" w:type="dxa"/>
            <w:gridSpan w:val="2"/>
          </w:tcPr>
          <w:p w14:paraId="4785B516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6F80F092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4099FA3D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6E21D0E5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2257E01F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</w:tr>
      <w:tr w:rsidR="00F8059D" w14:paraId="62CC4E90" w14:textId="77777777" w:rsidTr="00DD016B">
        <w:tc>
          <w:tcPr>
            <w:tcW w:w="675" w:type="dxa"/>
            <w:shd w:val="clear" w:color="auto" w:fill="F2F2F2" w:themeFill="background1" w:themeFillShade="F2"/>
          </w:tcPr>
          <w:p w14:paraId="7EEFCDC5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48</w:t>
            </w:r>
          </w:p>
        </w:tc>
        <w:tc>
          <w:tcPr>
            <w:tcW w:w="2794" w:type="dxa"/>
          </w:tcPr>
          <w:p w14:paraId="50B60AE8" w14:textId="2C84F974" w:rsidR="00F8059D" w:rsidRPr="008C76CB" w:rsidRDefault="00F8059D" w:rsidP="00F8059D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Walk/Run</w:t>
            </w:r>
          </w:p>
        </w:tc>
        <w:tc>
          <w:tcPr>
            <w:tcW w:w="1735" w:type="dxa"/>
            <w:gridSpan w:val="2"/>
          </w:tcPr>
          <w:p w14:paraId="72CD485C" w14:textId="0462AE23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60</w:t>
            </w:r>
          </w:p>
        </w:tc>
        <w:tc>
          <w:tcPr>
            <w:tcW w:w="1735" w:type="dxa"/>
          </w:tcPr>
          <w:p w14:paraId="485DE8B5" w14:textId="5782A931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4</w:t>
            </w:r>
          </w:p>
        </w:tc>
        <w:tc>
          <w:tcPr>
            <w:tcW w:w="1735" w:type="dxa"/>
            <w:gridSpan w:val="2"/>
          </w:tcPr>
          <w:p w14:paraId="55B54830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269F2A83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432EAB99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7079D569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0CFD0C44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</w:tr>
      <w:tr w:rsidR="00F8059D" w14:paraId="2A745916" w14:textId="77777777" w:rsidTr="00DD016B">
        <w:tc>
          <w:tcPr>
            <w:tcW w:w="675" w:type="dxa"/>
            <w:shd w:val="clear" w:color="auto" w:fill="F2F2F2" w:themeFill="background1" w:themeFillShade="F2"/>
          </w:tcPr>
          <w:p w14:paraId="52EEDD8D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49</w:t>
            </w:r>
          </w:p>
        </w:tc>
        <w:tc>
          <w:tcPr>
            <w:tcW w:w="2794" w:type="dxa"/>
          </w:tcPr>
          <w:p w14:paraId="30B65200" w14:textId="77777777" w:rsidR="00F8059D" w:rsidRPr="008C76CB" w:rsidRDefault="00F8059D" w:rsidP="00F8059D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5D74936E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5C48BD19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6D8B55A0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1560CA65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3D41547E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0E532A69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278EC04F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</w:tr>
      <w:tr w:rsidR="00F8059D" w14:paraId="77355372" w14:textId="77777777" w:rsidTr="00DD016B">
        <w:tc>
          <w:tcPr>
            <w:tcW w:w="15614" w:type="dxa"/>
            <w:gridSpan w:val="12"/>
          </w:tcPr>
          <w:p w14:paraId="4C8A7849" w14:textId="1EBB6262" w:rsidR="00F8059D" w:rsidRPr="008C76CB" w:rsidRDefault="00F8059D" w:rsidP="00DD016B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Weekly Total Minutes in AZ: 120</w:t>
            </w:r>
          </w:p>
        </w:tc>
      </w:tr>
      <w:tr w:rsidR="00F8059D" w14:paraId="14885FCD" w14:textId="77777777" w:rsidTr="00DD016B">
        <w:tc>
          <w:tcPr>
            <w:tcW w:w="675" w:type="dxa"/>
            <w:shd w:val="clear" w:color="auto" w:fill="F2F2F2" w:themeFill="background1" w:themeFillShade="F2"/>
          </w:tcPr>
          <w:p w14:paraId="53CF2ED4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50</w:t>
            </w:r>
          </w:p>
        </w:tc>
        <w:tc>
          <w:tcPr>
            <w:tcW w:w="2794" w:type="dxa"/>
          </w:tcPr>
          <w:p w14:paraId="4E4462F1" w14:textId="4AE1109D" w:rsidR="00F8059D" w:rsidRPr="008C76CB" w:rsidRDefault="00F8059D" w:rsidP="00F8059D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Walk/Run</w:t>
            </w:r>
          </w:p>
        </w:tc>
        <w:tc>
          <w:tcPr>
            <w:tcW w:w="1735" w:type="dxa"/>
            <w:gridSpan w:val="2"/>
          </w:tcPr>
          <w:p w14:paraId="30948EEB" w14:textId="37473778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20</w:t>
            </w:r>
          </w:p>
        </w:tc>
        <w:tc>
          <w:tcPr>
            <w:tcW w:w="1735" w:type="dxa"/>
          </w:tcPr>
          <w:p w14:paraId="4E3B9F44" w14:textId="4227C7AB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4</w:t>
            </w:r>
          </w:p>
        </w:tc>
        <w:tc>
          <w:tcPr>
            <w:tcW w:w="1735" w:type="dxa"/>
            <w:gridSpan w:val="2"/>
          </w:tcPr>
          <w:p w14:paraId="6059E1FF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733FDBDC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73E27A29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52755ED2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7BC375BA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</w:tr>
      <w:tr w:rsidR="00F8059D" w14:paraId="1008297E" w14:textId="77777777" w:rsidTr="00DD016B">
        <w:tc>
          <w:tcPr>
            <w:tcW w:w="675" w:type="dxa"/>
            <w:shd w:val="clear" w:color="auto" w:fill="F2F2F2" w:themeFill="background1" w:themeFillShade="F2"/>
          </w:tcPr>
          <w:p w14:paraId="4ECFFF6F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51</w:t>
            </w:r>
          </w:p>
        </w:tc>
        <w:tc>
          <w:tcPr>
            <w:tcW w:w="2794" w:type="dxa"/>
          </w:tcPr>
          <w:p w14:paraId="1C871580" w14:textId="77777777" w:rsidR="00F8059D" w:rsidRPr="008C76CB" w:rsidRDefault="00F8059D" w:rsidP="00F8059D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0550909E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7EC8AAF4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73533D43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5B621F76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5E5DCFE7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4FFDA92F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515048DD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</w:tr>
      <w:tr w:rsidR="00F8059D" w14:paraId="44220523" w14:textId="77777777" w:rsidTr="00DD016B">
        <w:tc>
          <w:tcPr>
            <w:tcW w:w="675" w:type="dxa"/>
            <w:shd w:val="clear" w:color="auto" w:fill="F2F2F2" w:themeFill="background1" w:themeFillShade="F2"/>
          </w:tcPr>
          <w:p w14:paraId="242C8D22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52</w:t>
            </w:r>
          </w:p>
        </w:tc>
        <w:tc>
          <w:tcPr>
            <w:tcW w:w="2794" w:type="dxa"/>
          </w:tcPr>
          <w:p w14:paraId="5C2F1A55" w14:textId="0B23B321" w:rsidR="00F8059D" w:rsidRPr="008C76CB" w:rsidRDefault="00F8059D" w:rsidP="00F8059D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Walk/Run</w:t>
            </w:r>
          </w:p>
        </w:tc>
        <w:tc>
          <w:tcPr>
            <w:tcW w:w="1735" w:type="dxa"/>
            <w:gridSpan w:val="2"/>
          </w:tcPr>
          <w:p w14:paraId="16120593" w14:textId="739BC1D1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40</w:t>
            </w:r>
          </w:p>
        </w:tc>
        <w:tc>
          <w:tcPr>
            <w:tcW w:w="1735" w:type="dxa"/>
          </w:tcPr>
          <w:p w14:paraId="4C6C91F2" w14:textId="39675E0C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4</w:t>
            </w:r>
          </w:p>
        </w:tc>
        <w:tc>
          <w:tcPr>
            <w:tcW w:w="1735" w:type="dxa"/>
            <w:gridSpan w:val="2"/>
          </w:tcPr>
          <w:p w14:paraId="7C27DDEE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2079FEAE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032C1F93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4EC3ED05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4D68AF83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</w:tr>
      <w:tr w:rsidR="00F8059D" w14:paraId="58C16310" w14:textId="77777777" w:rsidTr="00DD016B">
        <w:tc>
          <w:tcPr>
            <w:tcW w:w="675" w:type="dxa"/>
            <w:shd w:val="clear" w:color="auto" w:fill="F2F2F2" w:themeFill="background1" w:themeFillShade="F2"/>
          </w:tcPr>
          <w:p w14:paraId="682BF3AB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53</w:t>
            </w:r>
          </w:p>
        </w:tc>
        <w:tc>
          <w:tcPr>
            <w:tcW w:w="2794" w:type="dxa"/>
          </w:tcPr>
          <w:p w14:paraId="792FCCCC" w14:textId="77777777" w:rsidR="00F8059D" w:rsidRPr="008C76CB" w:rsidRDefault="00F8059D" w:rsidP="00F8059D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39D09A9B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12C806C0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1EB7B072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07F8BDD7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6C978BF6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0CE158AD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3C13A583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</w:tr>
      <w:tr w:rsidR="00F8059D" w14:paraId="3D22C3B0" w14:textId="77777777" w:rsidTr="00DD016B">
        <w:tc>
          <w:tcPr>
            <w:tcW w:w="675" w:type="dxa"/>
            <w:shd w:val="clear" w:color="auto" w:fill="F2F2F2" w:themeFill="background1" w:themeFillShade="F2"/>
          </w:tcPr>
          <w:p w14:paraId="0E0239CD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54</w:t>
            </w:r>
          </w:p>
        </w:tc>
        <w:tc>
          <w:tcPr>
            <w:tcW w:w="2794" w:type="dxa"/>
          </w:tcPr>
          <w:p w14:paraId="067030E9" w14:textId="4D8FB439" w:rsidR="00F8059D" w:rsidRPr="008C76CB" w:rsidRDefault="00F8059D" w:rsidP="00F8059D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Walk/Run</w:t>
            </w:r>
          </w:p>
        </w:tc>
        <w:tc>
          <w:tcPr>
            <w:tcW w:w="1735" w:type="dxa"/>
            <w:gridSpan w:val="2"/>
          </w:tcPr>
          <w:p w14:paraId="19112068" w14:textId="1D01BB96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30</w:t>
            </w:r>
          </w:p>
        </w:tc>
        <w:tc>
          <w:tcPr>
            <w:tcW w:w="1735" w:type="dxa"/>
          </w:tcPr>
          <w:p w14:paraId="4114ED61" w14:textId="66862AE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4</w:t>
            </w:r>
          </w:p>
        </w:tc>
        <w:tc>
          <w:tcPr>
            <w:tcW w:w="1735" w:type="dxa"/>
            <w:gridSpan w:val="2"/>
          </w:tcPr>
          <w:p w14:paraId="5AE37389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62D42BAE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009C950C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120E90E1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53D8BEF6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</w:tr>
      <w:tr w:rsidR="00F8059D" w14:paraId="57044E72" w14:textId="77777777" w:rsidTr="00DD016B">
        <w:tc>
          <w:tcPr>
            <w:tcW w:w="675" w:type="dxa"/>
            <w:shd w:val="clear" w:color="auto" w:fill="F2F2F2" w:themeFill="background1" w:themeFillShade="F2"/>
          </w:tcPr>
          <w:p w14:paraId="79BA10B3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55</w:t>
            </w:r>
          </w:p>
        </w:tc>
        <w:tc>
          <w:tcPr>
            <w:tcW w:w="2794" w:type="dxa"/>
          </w:tcPr>
          <w:p w14:paraId="721F9417" w14:textId="4428CFB6" w:rsidR="00F8059D" w:rsidRPr="008C76CB" w:rsidRDefault="00F8059D" w:rsidP="00F8059D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Walk/Run</w:t>
            </w:r>
          </w:p>
        </w:tc>
        <w:tc>
          <w:tcPr>
            <w:tcW w:w="1735" w:type="dxa"/>
            <w:gridSpan w:val="2"/>
          </w:tcPr>
          <w:p w14:paraId="40813A4E" w14:textId="6CB55341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60</w:t>
            </w:r>
          </w:p>
        </w:tc>
        <w:tc>
          <w:tcPr>
            <w:tcW w:w="1735" w:type="dxa"/>
          </w:tcPr>
          <w:p w14:paraId="38A6973B" w14:textId="0347D22A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4</w:t>
            </w:r>
          </w:p>
        </w:tc>
        <w:tc>
          <w:tcPr>
            <w:tcW w:w="1735" w:type="dxa"/>
            <w:gridSpan w:val="2"/>
          </w:tcPr>
          <w:p w14:paraId="6A04848E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4A5E186C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16DBC319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07D86416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138456D8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</w:tr>
      <w:tr w:rsidR="00F8059D" w14:paraId="0AF7D720" w14:textId="77777777" w:rsidTr="00DD016B">
        <w:tc>
          <w:tcPr>
            <w:tcW w:w="675" w:type="dxa"/>
            <w:shd w:val="clear" w:color="auto" w:fill="F2F2F2" w:themeFill="background1" w:themeFillShade="F2"/>
          </w:tcPr>
          <w:p w14:paraId="5B424B2C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56</w:t>
            </w:r>
          </w:p>
        </w:tc>
        <w:tc>
          <w:tcPr>
            <w:tcW w:w="2794" w:type="dxa"/>
          </w:tcPr>
          <w:p w14:paraId="194AB612" w14:textId="77777777" w:rsidR="00F8059D" w:rsidRPr="008C76CB" w:rsidRDefault="00F8059D" w:rsidP="00F8059D">
            <w:pPr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62379745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09B31DE4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378E75EA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6F4E73C9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  <w:gridSpan w:val="2"/>
          </w:tcPr>
          <w:p w14:paraId="2FBCE7CC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7D1547A9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  <w:tc>
          <w:tcPr>
            <w:tcW w:w="1735" w:type="dxa"/>
          </w:tcPr>
          <w:p w14:paraId="346B1455" w14:textId="77777777" w:rsidR="00F8059D" w:rsidRPr="008C76CB" w:rsidRDefault="00F8059D" w:rsidP="00F8059D">
            <w:pPr>
              <w:jc w:val="center"/>
              <w:rPr>
                <w:rFonts w:ascii="Bahnschrift" w:hAnsi="Bahnschrift"/>
              </w:rPr>
            </w:pPr>
          </w:p>
        </w:tc>
      </w:tr>
      <w:tr w:rsidR="00F8059D" w14:paraId="773D3775" w14:textId="77777777" w:rsidTr="00DD016B">
        <w:tc>
          <w:tcPr>
            <w:tcW w:w="15614" w:type="dxa"/>
            <w:gridSpan w:val="12"/>
          </w:tcPr>
          <w:p w14:paraId="61049CB9" w14:textId="7D49DA0A" w:rsidR="00F8059D" w:rsidRDefault="00F8059D" w:rsidP="00DD016B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Weekly Total Minutes in AZ: 120</w:t>
            </w:r>
          </w:p>
          <w:p w14:paraId="08FD4498" w14:textId="77777777" w:rsidR="00F8059D" w:rsidRPr="008C76CB" w:rsidRDefault="00F8059D" w:rsidP="00DD016B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 xml:space="preserve">Next: 1) Full Health </w:t>
            </w:r>
            <w:proofErr w:type="gramStart"/>
            <w:r>
              <w:rPr>
                <w:rFonts w:ascii="Bahnschrift" w:hAnsi="Bahnschrift"/>
              </w:rPr>
              <w:t>re-Assessment</w:t>
            </w:r>
            <w:proofErr w:type="gramEnd"/>
            <w:r>
              <w:rPr>
                <w:rFonts w:ascii="Bahnschrift" w:hAnsi="Bahnschrift"/>
              </w:rPr>
              <w:t xml:space="preserve">, and, 2) Your Questionnaire Score. </w:t>
            </w:r>
          </w:p>
        </w:tc>
      </w:tr>
    </w:tbl>
    <w:p w14:paraId="405AF603" w14:textId="6240BDA4" w:rsidR="004B1943" w:rsidRDefault="004B1943"/>
    <w:p w14:paraId="68B81750" w14:textId="44A914C6" w:rsidR="005521ED" w:rsidRPr="00761B31" w:rsidRDefault="00761B31" w:rsidP="00761B31">
      <w:pPr>
        <w:jc w:val="center"/>
        <w:rPr>
          <w:rFonts w:ascii="Bahnschrift" w:hAnsi="Bahnschrift"/>
          <w:sz w:val="32"/>
          <w:szCs w:val="32"/>
        </w:rPr>
      </w:pPr>
      <w:r w:rsidRPr="00761B31">
        <w:rPr>
          <w:rFonts w:ascii="Bahnschrift" w:hAnsi="Bahnschrift"/>
          <w:sz w:val="32"/>
          <w:szCs w:val="32"/>
        </w:rPr>
        <w:t xml:space="preserve">Spinal Strength Sets – see video for </w:t>
      </w:r>
      <w:r>
        <w:rPr>
          <w:rFonts w:ascii="Bahnschrift" w:hAnsi="Bahnschrift"/>
          <w:sz w:val="32"/>
          <w:szCs w:val="32"/>
        </w:rPr>
        <w:t xml:space="preserve">a </w:t>
      </w:r>
      <w:r w:rsidRPr="00761B31">
        <w:rPr>
          <w:rFonts w:ascii="Bahnschrift" w:hAnsi="Bahnschrift"/>
          <w:sz w:val="32"/>
          <w:szCs w:val="32"/>
        </w:rPr>
        <w:t>demonstration.</w:t>
      </w:r>
    </w:p>
    <w:p w14:paraId="4FF31A3D" w14:textId="77777777" w:rsidR="00761B31" w:rsidRDefault="00761B3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1"/>
        <w:gridCol w:w="9308"/>
        <w:gridCol w:w="5205"/>
      </w:tblGrid>
      <w:tr w:rsidR="005521ED" w:rsidRPr="005521ED" w14:paraId="772E82BD" w14:textId="77777777" w:rsidTr="005521ED">
        <w:tc>
          <w:tcPr>
            <w:tcW w:w="15614" w:type="dxa"/>
            <w:gridSpan w:val="3"/>
            <w:shd w:val="clear" w:color="auto" w:fill="EEECE1" w:themeFill="background2"/>
          </w:tcPr>
          <w:p w14:paraId="53259346" w14:textId="77777777" w:rsidR="005521ED" w:rsidRPr="005521ED" w:rsidRDefault="005521ED" w:rsidP="005521ED">
            <w:pPr>
              <w:jc w:val="center"/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>BP56 Spinal Strength Set One</w:t>
            </w:r>
          </w:p>
          <w:p w14:paraId="03809706" w14:textId="0C4312F3" w:rsidR="005521ED" w:rsidRPr="005521ED" w:rsidRDefault="005521ED" w:rsidP="005521ED">
            <w:pPr>
              <w:jc w:val="center"/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>Rotate through this set x 2</w:t>
            </w:r>
          </w:p>
        </w:tc>
      </w:tr>
      <w:tr w:rsidR="005521ED" w:rsidRPr="005521ED" w14:paraId="72A840C7" w14:textId="77777777" w:rsidTr="005521ED">
        <w:tc>
          <w:tcPr>
            <w:tcW w:w="1101" w:type="dxa"/>
          </w:tcPr>
          <w:p w14:paraId="4EB0ED9D" w14:textId="102AEBC7" w:rsidR="005521ED" w:rsidRPr="005521ED" w:rsidRDefault="005521ED" w:rsidP="005521ED">
            <w:pPr>
              <w:jc w:val="center"/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>1</w:t>
            </w:r>
          </w:p>
        </w:tc>
        <w:tc>
          <w:tcPr>
            <w:tcW w:w="9308" w:type="dxa"/>
          </w:tcPr>
          <w:p w14:paraId="749882DD" w14:textId="5CBDB34B" w:rsidR="005521ED" w:rsidRPr="005521ED" w:rsidRDefault="005521ED">
            <w:pPr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>DB Squat Press</w:t>
            </w:r>
          </w:p>
        </w:tc>
        <w:tc>
          <w:tcPr>
            <w:tcW w:w="5205" w:type="dxa"/>
          </w:tcPr>
          <w:p w14:paraId="19E14888" w14:textId="77FACD17" w:rsidR="005521ED" w:rsidRPr="005521ED" w:rsidRDefault="005521ED" w:rsidP="005521ED">
            <w:pPr>
              <w:jc w:val="center"/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>10 Reps</w:t>
            </w:r>
          </w:p>
        </w:tc>
      </w:tr>
      <w:tr w:rsidR="005521ED" w:rsidRPr="005521ED" w14:paraId="5EA5842C" w14:textId="77777777" w:rsidTr="005521ED">
        <w:tc>
          <w:tcPr>
            <w:tcW w:w="1101" w:type="dxa"/>
          </w:tcPr>
          <w:p w14:paraId="3BC9F50D" w14:textId="7960A912" w:rsidR="005521ED" w:rsidRPr="005521ED" w:rsidRDefault="005521ED" w:rsidP="005521ED">
            <w:pPr>
              <w:jc w:val="center"/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>2</w:t>
            </w:r>
          </w:p>
        </w:tc>
        <w:tc>
          <w:tcPr>
            <w:tcW w:w="9308" w:type="dxa"/>
          </w:tcPr>
          <w:p w14:paraId="4DCAB6C8" w14:textId="33A40CF7" w:rsidR="005521ED" w:rsidRPr="005521ED" w:rsidRDefault="005521ED">
            <w:pPr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>DB Push-Ups (feet of knees)</w:t>
            </w:r>
          </w:p>
        </w:tc>
        <w:tc>
          <w:tcPr>
            <w:tcW w:w="5205" w:type="dxa"/>
          </w:tcPr>
          <w:p w14:paraId="74D3064C" w14:textId="50750094" w:rsidR="005521ED" w:rsidRPr="005521ED" w:rsidRDefault="005521ED" w:rsidP="005521ED">
            <w:pPr>
              <w:jc w:val="center"/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>10 Reps</w:t>
            </w:r>
          </w:p>
        </w:tc>
      </w:tr>
      <w:tr w:rsidR="005521ED" w:rsidRPr="005521ED" w14:paraId="721E3C8E" w14:textId="77777777" w:rsidTr="005521ED">
        <w:tc>
          <w:tcPr>
            <w:tcW w:w="1101" w:type="dxa"/>
          </w:tcPr>
          <w:p w14:paraId="0ECC81DA" w14:textId="37921DC6" w:rsidR="005521ED" w:rsidRPr="005521ED" w:rsidRDefault="005521ED" w:rsidP="005521ED">
            <w:pPr>
              <w:jc w:val="center"/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>3</w:t>
            </w:r>
          </w:p>
        </w:tc>
        <w:tc>
          <w:tcPr>
            <w:tcW w:w="9308" w:type="dxa"/>
          </w:tcPr>
          <w:p w14:paraId="569E30F5" w14:textId="63866556" w:rsidR="005521ED" w:rsidRPr="005521ED" w:rsidRDefault="005521ED">
            <w:pPr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>DB Lying Rotations</w:t>
            </w:r>
          </w:p>
        </w:tc>
        <w:tc>
          <w:tcPr>
            <w:tcW w:w="5205" w:type="dxa"/>
          </w:tcPr>
          <w:p w14:paraId="0DC8F9A7" w14:textId="69DA525B" w:rsidR="005521ED" w:rsidRPr="005521ED" w:rsidRDefault="005521ED" w:rsidP="005521ED">
            <w:pPr>
              <w:jc w:val="center"/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>16 Reps</w:t>
            </w:r>
          </w:p>
        </w:tc>
      </w:tr>
      <w:tr w:rsidR="005521ED" w:rsidRPr="005521ED" w14:paraId="73623CAB" w14:textId="77777777" w:rsidTr="005521ED">
        <w:tc>
          <w:tcPr>
            <w:tcW w:w="15614" w:type="dxa"/>
            <w:gridSpan w:val="3"/>
            <w:shd w:val="clear" w:color="auto" w:fill="EEECE1" w:themeFill="background2"/>
          </w:tcPr>
          <w:p w14:paraId="3407D20E" w14:textId="2267B5FD" w:rsidR="005521ED" w:rsidRPr="005521ED" w:rsidRDefault="005521ED" w:rsidP="00EE3728">
            <w:pPr>
              <w:jc w:val="center"/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 xml:space="preserve">BP56 Spinal Strength Set </w:t>
            </w:r>
            <w:r>
              <w:rPr>
                <w:rFonts w:ascii="Bahnschrift" w:hAnsi="Bahnschrift"/>
              </w:rPr>
              <w:t>Two</w:t>
            </w:r>
          </w:p>
          <w:p w14:paraId="2B122D57" w14:textId="77777777" w:rsidR="005521ED" w:rsidRPr="005521ED" w:rsidRDefault="005521ED" w:rsidP="00EE3728">
            <w:pPr>
              <w:jc w:val="center"/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>Rotate through this set x 2</w:t>
            </w:r>
          </w:p>
        </w:tc>
      </w:tr>
      <w:tr w:rsidR="005521ED" w:rsidRPr="005521ED" w14:paraId="534275C4" w14:textId="77777777" w:rsidTr="00EE3728">
        <w:tc>
          <w:tcPr>
            <w:tcW w:w="1101" w:type="dxa"/>
          </w:tcPr>
          <w:p w14:paraId="1ABE52B3" w14:textId="77777777" w:rsidR="005521ED" w:rsidRPr="005521ED" w:rsidRDefault="005521ED" w:rsidP="00EE3728">
            <w:pPr>
              <w:jc w:val="center"/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>1</w:t>
            </w:r>
          </w:p>
        </w:tc>
        <w:tc>
          <w:tcPr>
            <w:tcW w:w="9308" w:type="dxa"/>
          </w:tcPr>
          <w:p w14:paraId="12776A22" w14:textId="6D313F2D" w:rsidR="005521ED" w:rsidRPr="005521ED" w:rsidRDefault="005521ED" w:rsidP="00EE3728">
            <w:pPr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 xml:space="preserve">DB </w:t>
            </w:r>
            <w:r>
              <w:rPr>
                <w:rFonts w:ascii="Bahnschrift" w:hAnsi="Bahnschrift"/>
              </w:rPr>
              <w:t>Squatted Arm Curls</w:t>
            </w:r>
          </w:p>
        </w:tc>
        <w:tc>
          <w:tcPr>
            <w:tcW w:w="5205" w:type="dxa"/>
          </w:tcPr>
          <w:p w14:paraId="0A2F4A4F" w14:textId="77777777" w:rsidR="005521ED" w:rsidRPr="005521ED" w:rsidRDefault="005521ED" w:rsidP="00EE3728">
            <w:pPr>
              <w:jc w:val="center"/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>10 Reps</w:t>
            </w:r>
          </w:p>
        </w:tc>
      </w:tr>
      <w:tr w:rsidR="005521ED" w:rsidRPr="005521ED" w14:paraId="77A069AA" w14:textId="77777777" w:rsidTr="00EE3728">
        <w:tc>
          <w:tcPr>
            <w:tcW w:w="1101" w:type="dxa"/>
          </w:tcPr>
          <w:p w14:paraId="37ACBB77" w14:textId="77777777" w:rsidR="005521ED" w:rsidRPr="005521ED" w:rsidRDefault="005521ED" w:rsidP="00EE3728">
            <w:pPr>
              <w:jc w:val="center"/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>2</w:t>
            </w:r>
          </w:p>
        </w:tc>
        <w:tc>
          <w:tcPr>
            <w:tcW w:w="9308" w:type="dxa"/>
          </w:tcPr>
          <w:p w14:paraId="78A0A735" w14:textId="4CDA8E10" w:rsidR="005521ED" w:rsidRPr="005521ED" w:rsidRDefault="005521ED" w:rsidP="00EE3728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Kneeling Shoulder Press</w:t>
            </w:r>
          </w:p>
        </w:tc>
        <w:tc>
          <w:tcPr>
            <w:tcW w:w="5205" w:type="dxa"/>
          </w:tcPr>
          <w:p w14:paraId="463B9A6F" w14:textId="77777777" w:rsidR="005521ED" w:rsidRPr="005521ED" w:rsidRDefault="005521ED" w:rsidP="00EE3728">
            <w:pPr>
              <w:jc w:val="center"/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>10 Reps</w:t>
            </w:r>
          </w:p>
        </w:tc>
      </w:tr>
      <w:tr w:rsidR="005521ED" w:rsidRPr="005521ED" w14:paraId="6FBB7EA0" w14:textId="77777777" w:rsidTr="00EE3728">
        <w:tc>
          <w:tcPr>
            <w:tcW w:w="1101" w:type="dxa"/>
          </w:tcPr>
          <w:p w14:paraId="60029AB0" w14:textId="77777777" w:rsidR="005521ED" w:rsidRPr="005521ED" w:rsidRDefault="005521ED" w:rsidP="00EE3728">
            <w:pPr>
              <w:jc w:val="center"/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>3</w:t>
            </w:r>
          </w:p>
        </w:tc>
        <w:tc>
          <w:tcPr>
            <w:tcW w:w="9308" w:type="dxa"/>
          </w:tcPr>
          <w:p w14:paraId="5EF53C8F" w14:textId="2AF0E651" w:rsidR="005521ED" w:rsidRPr="005521ED" w:rsidRDefault="005521ED" w:rsidP="00EE3728">
            <w:pPr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 xml:space="preserve">DB </w:t>
            </w:r>
            <w:r>
              <w:rPr>
                <w:rFonts w:ascii="Bahnschrift" w:hAnsi="Bahnschrift"/>
              </w:rPr>
              <w:t>Crunching Press</w:t>
            </w:r>
          </w:p>
        </w:tc>
        <w:tc>
          <w:tcPr>
            <w:tcW w:w="5205" w:type="dxa"/>
          </w:tcPr>
          <w:p w14:paraId="01212600" w14:textId="4F6FD221" w:rsidR="005521ED" w:rsidRPr="005521ED" w:rsidRDefault="005521ED" w:rsidP="00EE3728">
            <w:pPr>
              <w:jc w:val="center"/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>1</w:t>
            </w:r>
            <w:r>
              <w:rPr>
                <w:rFonts w:ascii="Bahnschrift" w:hAnsi="Bahnschrift"/>
              </w:rPr>
              <w:t>2</w:t>
            </w:r>
            <w:r w:rsidRPr="005521ED">
              <w:rPr>
                <w:rFonts w:ascii="Bahnschrift" w:hAnsi="Bahnschrift"/>
              </w:rPr>
              <w:t xml:space="preserve"> Reps</w:t>
            </w:r>
          </w:p>
        </w:tc>
      </w:tr>
      <w:tr w:rsidR="005521ED" w:rsidRPr="005521ED" w14:paraId="538E1090" w14:textId="77777777" w:rsidTr="005521ED">
        <w:tc>
          <w:tcPr>
            <w:tcW w:w="15614" w:type="dxa"/>
            <w:gridSpan w:val="3"/>
            <w:shd w:val="clear" w:color="auto" w:fill="EEECE1" w:themeFill="background2"/>
          </w:tcPr>
          <w:p w14:paraId="052DBF07" w14:textId="6EDD0E8B" w:rsidR="005521ED" w:rsidRPr="005521ED" w:rsidRDefault="005521ED" w:rsidP="00EE3728">
            <w:pPr>
              <w:jc w:val="center"/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 xml:space="preserve">BP56 Spinal Strength Set </w:t>
            </w:r>
            <w:r>
              <w:rPr>
                <w:rFonts w:ascii="Bahnschrift" w:hAnsi="Bahnschrift"/>
              </w:rPr>
              <w:t>Three</w:t>
            </w:r>
          </w:p>
          <w:p w14:paraId="470630E1" w14:textId="77777777" w:rsidR="005521ED" w:rsidRPr="005521ED" w:rsidRDefault="005521ED" w:rsidP="00EE3728">
            <w:pPr>
              <w:jc w:val="center"/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>Rotate through this set x 2</w:t>
            </w:r>
          </w:p>
        </w:tc>
      </w:tr>
      <w:tr w:rsidR="005521ED" w:rsidRPr="005521ED" w14:paraId="040E6654" w14:textId="77777777" w:rsidTr="00EE3728">
        <w:tc>
          <w:tcPr>
            <w:tcW w:w="1101" w:type="dxa"/>
          </w:tcPr>
          <w:p w14:paraId="0C1E4293" w14:textId="77777777" w:rsidR="005521ED" w:rsidRPr="005521ED" w:rsidRDefault="005521ED" w:rsidP="00EE3728">
            <w:pPr>
              <w:jc w:val="center"/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>1</w:t>
            </w:r>
          </w:p>
        </w:tc>
        <w:tc>
          <w:tcPr>
            <w:tcW w:w="9308" w:type="dxa"/>
          </w:tcPr>
          <w:p w14:paraId="7FECC835" w14:textId="1743F832" w:rsidR="005521ED" w:rsidRPr="005521ED" w:rsidRDefault="005521ED" w:rsidP="00EE3728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DB One-Legged Push Ups (feet of knees)</w:t>
            </w:r>
          </w:p>
        </w:tc>
        <w:tc>
          <w:tcPr>
            <w:tcW w:w="5205" w:type="dxa"/>
          </w:tcPr>
          <w:p w14:paraId="39C98C0B" w14:textId="77777777" w:rsidR="005521ED" w:rsidRPr="005521ED" w:rsidRDefault="005521ED" w:rsidP="00EE3728">
            <w:pPr>
              <w:jc w:val="center"/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>10 Reps</w:t>
            </w:r>
          </w:p>
        </w:tc>
      </w:tr>
      <w:tr w:rsidR="005521ED" w:rsidRPr="005521ED" w14:paraId="4CB62A11" w14:textId="77777777" w:rsidTr="00EE3728">
        <w:tc>
          <w:tcPr>
            <w:tcW w:w="1101" w:type="dxa"/>
          </w:tcPr>
          <w:p w14:paraId="3778604F" w14:textId="77777777" w:rsidR="005521ED" w:rsidRPr="005521ED" w:rsidRDefault="005521ED" w:rsidP="00EE3728">
            <w:pPr>
              <w:jc w:val="center"/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>2</w:t>
            </w:r>
          </w:p>
        </w:tc>
        <w:tc>
          <w:tcPr>
            <w:tcW w:w="9308" w:type="dxa"/>
          </w:tcPr>
          <w:p w14:paraId="20138E98" w14:textId="174A17A0" w:rsidR="005521ED" w:rsidRPr="005521ED" w:rsidRDefault="005521ED" w:rsidP="00EE3728">
            <w:pPr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 xml:space="preserve">DB </w:t>
            </w:r>
            <w:r>
              <w:rPr>
                <w:rFonts w:ascii="Bahnschrift" w:hAnsi="Bahnschrift"/>
              </w:rPr>
              <w:t xml:space="preserve">Lying Alternate Ladders </w:t>
            </w:r>
          </w:p>
        </w:tc>
        <w:tc>
          <w:tcPr>
            <w:tcW w:w="5205" w:type="dxa"/>
          </w:tcPr>
          <w:p w14:paraId="2952132B" w14:textId="3D698E9F" w:rsidR="005521ED" w:rsidRPr="005521ED" w:rsidRDefault="005521ED" w:rsidP="00EE3728">
            <w:pPr>
              <w:jc w:val="center"/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>1</w:t>
            </w:r>
            <w:r>
              <w:rPr>
                <w:rFonts w:ascii="Bahnschrift" w:hAnsi="Bahnschrift"/>
              </w:rPr>
              <w:t>6</w:t>
            </w:r>
            <w:r w:rsidRPr="005521ED">
              <w:rPr>
                <w:rFonts w:ascii="Bahnschrift" w:hAnsi="Bahnschrift"/>
              </w:rPr>
              <w:t xml:space="preserve"> Reps</w:t>
            </w:r>
          </w:p>
        </w:tc>
      </w:tr>
      <w:tr w:rsidR="005521ED" w:rsidRPr="005521ED" w14:paraId="42C2C1B5" w14:textId="77777777" w:rsidTr="00EE3728">
        <w:tc>
          <w:tcPr>
            <w:tcW w:w="1101" w:type="dxa"/>
          </w:tcPr>
          <w:p w14:paraId="0378B907" w14:textId="77777777" w:rsidR="005521ED" w:rsidRPr="005521ED" w:rsidRDefault="005521ED" w:rsidP="00EE3728">
            <w:pPr>
              <w:jc w:val="center"/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>3</w:t>
            </w:r>
          </w:p>
        </w:tc>
        <w:tc>
          <w:tcPr>
            <w:tcW w:w="9308" w:type="dxa"/>
          </w:tcPr>
          <w:p w14:paraId="495EF5C5" w14:textId="3CDD49C3" w:rsidR="005521ED" w:rsidRPr="005521ED" w:rsidRDefault="005521ED" w:rsidP="00EE3728">
            <w:pPr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Back Arches</w:t>
            </w:r>
          </w:p>
        </w:tc>
        <w:tc>
          <w:tcPr>
            <w:tcW w:w="5205" w:type="dxa"/>
          </w:tcPr>
          <w:p w14:paraId="5B075132" w14:textId="4145BA12" w:rsidR="005521ED" w:rsidRPr="005521ED" w:rsidRDefault="005521ED" w:rsidP="00EE3728">
            <w:pPr>
              <w:jc w:val="center"/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>1</w:t>
            </w:r>
            <w:r>
              <w:rPr>
                <w:rFonts w:ascii="Bahnschrift" w:hAnsi="Bahnschrift"/>
              </w:rPr>
              <w:t>0</w:t>
            </w:r>
            <w:r w:rsidRPr="005521ED">
              <w:rPr>
                <w:rFonts w:ascii="Bahnschrift" w:hAnsi="Bahnschrift"/>
              </w:rPr>
              <w:t xml:space="preserve"> Reps</w:t>
            </w:r>
          </w:p>
        </w:tc>
      </w:tr>
      <w:tr w:rsidR="005521ED" w:rsidRPr="005521ED" w14:paraId="7B0DF669" w14:textId="77777777" w:rsidTr="005521ED">
        <w:tc>
          <w:tcPr>
            <w:tcW w:w="15614" w:type="dxa"/>
            <w:gridSpan w:val="3"/>
            <w:shd w:val="clear" w:color="auto" w:fill="EEECE1" w:themeFill="background2"/>
          </w:tcPr>
          <w:p w14:paraId="1063991B" w14:textId="21F2CB9F" w:rsidR="005521ED" w:rsidRPr="005521ED" w:rsidRDefault="005521ED" w:rsidP="00EE3728">
            <w:pPr>
              <w:jc w:val="center"/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 xml:space="preserve">BP56 Spinal Strength Set </w:t>
            </w:r>
            <w:r>
              <w:rPr>
                <w:rFonts w:ascii="Bahnschrift" w:hAnsi="Bahnschrift"/>
              </w:rPr>
              <w:t>Four</w:t>
            </w:r>
          </w:p>
          <w:p w14:paraId="57F55D6D" w14:textId="77777777" w:rsidR="005521ED" w:rsidRPr="005521ED" w:rsidRDefault="005521ED" w:rsidP="00EE3728">
            <w:pPr>
              <w:jc w:val="center"/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>Rotate through this set x 2</w:t>
            </w:r>
          </w:p>
        </w:tc>
      </w:tr>
      <w:tr w:rsidR="005521ED" w:rsidRPr="005521ED" w14:paraId="3700E510" w14:textId="77777777" w:rsidTr="00EE3728">
        <w:tc>
          <w:tcPr>
            <w:tcW w:w="1101" w:type="dxa"/>
          </w:tcPr>
          <w:p w14:paraId="61B315D9" w14:textId="77777777" w:rsidR="005521ED" w:rsidRPr="005521ED" w:rsidRDefault="005521ED" w:rsidP="00EE3728">
            <w:pPr>
              <w:jc w:val="center"/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>1</w:t>
            </w:r>
          </w:p>
        </w:tc>
        <w:tc>
          <w:tcPr>
            <w:tcW w:w="9308" w:type="dxa"/>
          </w:tcPr>
          <w:p w14:paraId="2E5A21D7" w14:textId="3E4A8843" w:rsidR="005521ED" w:rsidRPr="005521ED" w:rsidRDefault="005521ED" w:rsidP="00EE3728">
            <w:pPr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 xml:space="preserve">DB </w:t>
            </w:r>
            <w:r>
              <w:rPr>
                <w:rFonts w:ascii="Bahnschrift" w:hAnsi="Bahnschrift"/>
              </w:rPr>
              <w:t>Straight Arm Forward Extensions</w:t>
            </w:r>
          </w:p>
        </w:tc>
        <w:tc>
          <w:tcPr>
            <w:tcW w:w="5205" w:type="dxa"/>
          </w:tcPr>
          <w:p w14:paraId="52D1002F" w14:textId="77777777" w:rsidR="005521ED" w:rsidRPr="005521ED" w:rsidRDefault="005521ED" w:rsidP="00EE3728">
            <w:pPr>
              <w:jc w:val="center"/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>10 Reps</w:t>
            </w:r>
          </w:p>
        </w:tc>
      </w:tr>
      <w:tr w:rsidR="005521ED" w:rsidRPr="005521ED" w14:paraId="73AB0679" w14:textId="77777777" w:rsidTr="00EE3728">
        <w:tc>
          <w:tcPr>
            <w:tcW w:w="1101" w:type="dxa"/>
          </w:tcPr>
          <w:p w14:paraId="3860766C" w14:textId="77777777" w:rsidR="005521ED" w:rsidRPr="005521ED" w:rsidRDefault="005521ED" w:rsidP="00EE3728">
            <w:pPr>
              <w:jc w:val="center"/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>2</w:t>
            </w:r>
          </w:p>
        </w:tc>
        <w:tc>
          <w:tcPr>
            <w:tcW w:w="9308" w:type="dxa"/>
          </w:tcPr>
          <w:p w14:paraId="67ABDE61" w14:textId="602FC2AD" w:rsidR="005521ED" w:rsidRPr="005521ED" w:rsidRDefault="005521ED" w:rsidP="00EE3728">
            <w:pPr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 xml:space="preserve">DB </w:t>
            </w:r>
            <w:r>
              <w:rPr>
                <w:rFonts w:ascii="Bahnschrift" w:hAnsi="Bahnschrift"/>
              </w:rPr>
              <w:t>Side Dips</w:t>
            </w:r>
          </w:p>
        </w:tc>
        <w:tc>
          <w:tcPr>
            <w:tcW w:w="5205" w:type="dxa"/>
          </w:tcPr>
          <w:p w14:paraId="477F2493" w14:textId="440648C1" w:rsidR="005521ED" w:rsidRPr="005521ED" w:rsidRDefault="005521ED" w:rsidP="00EE3728">
            <w:pPr>
              <w:jc w:val="center"/>
              <w:rPr>
                <w:rFonts w:ascii="Bahnschrift" w:hAnsi="Bahnschrift"/>
              </w:rPr>
            </w:pPr>
            <w:r>
              <w:rPr>
                <w:rFonts w:ascii="Bahnschrift" w:hAnsi="Bahnschrift"/>
              </w:rPr>
              <w:t>5/5</w:t>
            </w:r>
            <w:r w:rsidRPr="005521ED">
              <w:rPr>
                <w:rFonts w:ascii="Bahnschrift" w:hAnsi="Bahnschrift"/>
              </w:rPr>
              <w:t xml:space="preserve"> Reps</w:t>
            </w:r>
          </w:p>
        </w:tc>
      </w:tr>
      <w:tr w:rsidR="005521ED" w:rsidRPr="005521ED" w14:paraId="62D40E2F" w14:textId="77777777" w:rsidTr="00EE3728">
        <w:tc>
          <w:tcPr>
            <w:tcW w:w="1101" w:type="dxa"/>
          </w:tcPr>
          <w:p w14:paraId="03243F74" w14:textId="77777777" w:rsidR="005521ED" w:rsidRPr="005521ED" w:rsidRDefault="005521ED" w:rsidP="00EE3728">
            <w:pPr>
              <w:jc w:val="center"/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>3</w:t>
            </w:r>
          </w:p>
        </w:tc>
        <w:tc>
          <w:tcPr>
            <w:tcW w:w="9308" w:type="dxa"/>
          </w:tcPr>
          <w:p w14:paraId="20A30369" w14:textId="51E424AB" w:rsidR="005521ED" w:rsidRPr="005521ED" w:rsidRDefault="005521ED" w:rsidP="00EE3728">
            <w:pPr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 xml:space="preserve">DB </w:t>
            </w:r>
            <w:r>
              <w:rPr>
                <w:rFonts w:ascii="Bahnschrift" w:hAnsi="Bahnschrift"/>
              </w:rPr>
              <w:t>Standing</w:t>
            </w:r>
            <w:r w:rsidRPr="005521ED">
              <w:rPr>
                <w:rFonts w:ascii="Bahnschrift" w:hAnsi="Bahnschrift"/>
              </w:rPr>
              <w:t xml:space="preserve"> Rotations</w:t>
            </w:r>
          </w:p>
        </w:tc>
        <w:tc>
          <w:tcPr>
            <w:tcW w:w="5205" w:type="dxa"/>
          </w:tcPr>
          <w:p w14:paraId="28C68474" w14:textId="77777777" w:rsidR="005521ED" w:rsidRPr="005521ED" w:rsidRDefault="005521ED" w:rsidP="00EE3728">
            <w:pPr>
              <w:jc w:val="center"/>
              <w:rPr>
                <w:rFonts w:ascii="Bahnschrift" w:hAnsi="Bahnschrift"/>
              </w:rPr>
            </w:pPr>
            <w:r w:rsidRPr="005521ED">
              <w:rPr>
                <w:rFonts w:ascii="Bahnschrift" w:hAnsi="Bahnschrift"/>
              </w:rPr>
              <w:t>16 Reps</w:t>
            </w:r>
          </w:p>
        </w:tc>
      </w:tr>
    </w:tbl>
    <w:p w14:paraId="730D1C92" w14:textId="77777777" w:rsidR="005521ED" w:rsidRPr="005521ED" w:rsidRDefault="005521ED">
      <w:pPr>
        <w:rPr>
          <w:rFonts w:ascii="Bahnschrift" w:hAnsi="Bahnschrift"/>
        </w:rPr>
      </w:pPr>
    </w:p>
    <w:sectPr w:rsidR="005521ED" w:rsidRPr="005521ED" w:rsidSect="00F8059D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F113EB"/>
    <w:multiLevelType w:val="hybridMultilevel"/>
    <w:tmpl w:val="AC70F89A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B663105"/>
    <w:multiLevelType w:val="hybridMultilevel"/>
    <w:tmpl w:val="7D243928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5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wMzCyNDI3tTS0NLRQ0lEKTi0uzszPAykwqgUAoQ+LnSwAAAA="/>
  </w:docVars>
  <w:rsids>
    <w:rsidRoot w:val="00F8059D"/>
    <w:rsid w:val="004B1943"/>
    <w:rsid w:val="005521ED"/>
    <w:rsid w:val="00761B31"/>
    <w:rsid w:val="00957F53"/>
    <w:rsid w:val="009F675E"/>
    <w:rsid w:val="00D11ED5"/>
    <w:rsid w:val="00F805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088CC"/>
  <w15:chartTrackingRefBased/>
  <w15:docId w15:val="{BF320B5D-9F3D-4022-90F0-C7F08E4E62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059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805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8059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3</Pages>
  <Words>422</Words>
  <Characters>2410</Characters>
  <Application>Microsoft Office Word</Application>
  <DocSecurity>0</DocSecurity>
  <Lines>20</Lines>
  <Paragraphs>5</Paragraphs>
  <ScaleCrop>false</ScaleCrop>
  <Company/>
  <LinksUpToDate>false</LinksUpToDate>
  <CharactersWithSpaces>2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 Pamp</dc:creator>
  <cp:keywords/>
  <dc:description/>
  <cp:lastModifiedBy>Brad Pamp</cp:lastModifiedBy>
  <cp:revision>5</cp:revision>
  <dcterms:created xsi:type="dcterms:W3CDTF">2020-06-28T23:24:00Z</dcterms:created>
  <dcterms:modified xsi:type="dcterms:W3CDTF">2020-06-30T01:36:00Z</dcterms:modified>
</cp:coreProperties>
</file>